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1CAE7" w14:textId="7C5D66EC" w:rsidR="00DE49F0" w:rsidRDefault="00DE49F0" w:rsidP="00DE49F0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Minutes </w:t>
      </w:r>
      <w:r w:rsidR="008F2860">
        <w:rPr>
          <w:rFonts w:asciiTheme="minorHAnsi" w:hAnsiTheme="minorHAnsi" w:cs="Arial"/>
          <w:b/>
          <w:bCs/>
          <w:sz w:val="22"/>
          <w:szCs w:val="22"/>
        </w:rPr>
        <w:t>–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883B09">
        <w:rPr>
          <w:rFonts w:asciiTheme="minorHAnsi" w:hAnsiTheme="minorHAnsi" w:cs="Arial"/>
          <w:b/>
          <w:bCs/>
          <w:sz w:val="22"/>
          <w:szCs w:val="22"/>
        </w:rPr>
        <w:t>January 21, 2021</w:t>
      </w:r>
    </w:p>
    <w:p w14:paraId="1493757C" w14:textId="77777777" w:rsidR="007B1F95" w:rsidRDefault="007B1F95" w:rsidP="00FD308A">
      <w:pPr>
        <w:pStyle w:val="ListParagraph"/>
        <w:widowControl w:val="0"/>
        <w:autoSpaceDE w:val="0"/>
        <w:autoSpaceDN w:val="0"/>
        <w:adjustRightInd w:val="0"/>
        <w:spacing w:line="120" w:lineRule="atLeast"/>
        <w:ind w:left="360"/>
        <w:rPr>
          <w:rFonts w:ascii="Calibri Light" w:hAnsi="Calibri Light"/>
          <w:b/>
          <w:bCs/>
          <w:sz w:val="22"/>
          <w:szCs w:val="22"/>
        </w:rPr>
      </w:pPr>
    </w:p>
    <w:p w14:paraId="1FB3BA86" w14:textId="10B222FE" w:rsidR="00FD308A" w:rsidRDefault="00FD308A" w:rsidP="00FD308A">
      <w:pPr>
        <w:pStyle w:val="ListParagraph"/>
        <w:widowControl w:val="0"/>
        <w:autoSpaceDE w:val="0"/>
        <w:autoSpaceDN w:val="0"/>
        <w:adjustRightInd w:val="0"/>
        <w:spacing w:line="120" w:lineRule="atLeast"/>
        <w:ind w:left="360"/>
        <w:rPr>
          <w:rFonts w:ascii="Calibri Light" w:hAnsi="Calibri Light"/>
          <w:b/>
          <w:sz w:val="22"/>
          <w:szCs w:val="22"/>
        </w:rPr>
      </w:pPr>
      <w:r>
        <w:rPr>
          <w:rFonts w:ascii="Calibri Light" w:hAnsi="Calibri Light"/>
          <w:b/>
          <w:bCs/>
          <w:sz w:val="22"/>
          <w:szCs w:val="22"/>
        </w:rPr>
        <w:t>CALL TO ORDER</w:t>
      </w:r>
      <w:r>
        <w:rPr>
          <w:rFonts w:ascii="Calibri Light" w:hAnsi="Calibri Light"/>
          <w:b/>
          <w:sz w:val="22"/>
          <w:szCs w:val="22"/>
        </w:rPr>
        <w:t xml:space="preserve"> at </w:t>
      </w:r>
      <w:r>
        <w:rPr>
          <w:rFonts w:ascii="Calibri Light" w:hAnsi="Calibri Light"/>
          <w:b/>
          <w:bCs/>
          <w:sz w:val="22"/>
          <w:szCs w:val="22"/>
        </w:rPr>
        <w:t>6:0</w:t>
      </w:r>
      <w:r w:rsidR="00DE49F0">
        <w:rPr>
          <w:rFonts w:ascii="Calibri Light" w:hAnsi="Calibri Light"/>
          <w:b/>
          <w:bCs/>
          <w:sz w:val="22"/>
          <w:szCs w:val="22"/>
        </w:rPr>
        <w:t>0</w:t>
      </w:r>
      <w:r>
        <w:rPr>
          <w:rFonts w:ascii="Calibri Light" w:hAnsi="Calibri Light"/>
          <w:b/>
          <w:bCs/>
          <w:sz w:val="22"/>
          <w:szCs w:val="22"/>
        </w:rPr>
        <w:t>PM –</w:t>
      </w:r>
      <w:r>
        <w:rPr>
          <w:rFonts w:ascii="Calibri Light" w:hAnsi="Calibri Light"/>
          <w:b/>
          <w:sz w:val="22"/>
          <w:szCs w:val="22"/>
        </w:rPr>
        <w:t>Chairman Scott Hunter presided.  Samantha Hewey,</w:t>
      </w:r>
      <w:r w:rsidRPr="004006B2">
        <w:rPr>
          <w:rFonts w:ascii="Calibri Light" w:hAnsi="Calibri Light"/>
          <w:b/>
          <w:sz w:val="22"/>
          <w:szCs w:val="22"/>
        </w:rPr>
        <w:t xml:space="preserve"> </w:t>
      </w:r>
      <w:r w:rsidR="00DD4C7D">
        <w:rPr>
          <w:rFonts w:ascii="Calibri Light" w:hAnsi="Calibri Light"/>
          <w:b/>
          <w:sz w:val="22"/>
          <w:szCs w:val="22"/>
        </w:rPr>
        <w:t>Dana Dillingham</w:t>
      </w:r>
      <w:r>
        <w:rPr>
          <w:rFonts w:ascii="Calibri Light" w:hAnsi="Calibri Light"/>
          <w:b/>
          <w:sz w:val="22"/>
          <w:szCs w:val="22"/>
        </w:rPr>
        <w:t>,</w:t>
      </w:r>
      <w:r w:rsidR="00B13794">
        <w:rPr>
          <w:rFonts w:ascii="Calibri Light" w:hAnsi="Calibri Light"/>
          <w:b/>
          <w:sz w:val="22"/>
          <w:szCs w:val="22"/>
        </w:rPr>
        <w:t xml:space="preserve"> Sharon Jackson,</w:t>
      </w:r>
      <w:r w:rsidR="00135682" w:rsidRPr="00135682">
        <w:rPr>
          <w:rFonts w:ascii="Calibri Light" w:hAnsi="Calibri Light"/>
          <w:b/>
          <w:sz w:val="22"/>
          <w:szCs w:val="22"/>
        </w:rPr>
        <w:t xml:space="preserve"> </w:t>
      </w:r>
      <w:r w:rsidR="00135682">
        <w:rPr>
          <w:rFonts w:ascii="Calibri Light" w:hAnsi="Calibri Light"/>
          <w:b/>
          <w:sz w:val="22"/>
          <w:szCs w:val="22"/>
        </w:rPr>
        <w:t>Caldwell Jackson</w:t>
      </w:r>
      <w:r w:rsidR="003122B1">
        <w:rPr>
          <w:rFonts w:ascii="Calibri Light" w:hAnsi="Calibri Light"/>
          <w:b/>
          <w:sz w:val="22"/>
          <w:szCs w:val="22"/>
        </w:rPr>
        <w:t>,</w:t>
      </w:r>
      <w:r>
        <w:rPr>
          <w:rFonts w:ascii="Calibri Light" w:hAnsi="Calibri Light"/>
          <w:b/>
          <w:sz w:val="22"/>
          <w:szCs w:val="22"/>
        </w:rPr>
        <w:t xml:space="preserve"> Butch Asselin, Elizabeth Olse</w:t>
      </w:r>
      <w:r w:rsidR="00DD4C7D">
        <w:rPr>
          <w:rFonts w:ascii="Calibri Light" w:hAnsi="Calibri Light"/>
          <w:b/>
          <w:sz w:val="22"/>
          <w:szCs w:val="22"/>
        </w:rPr>
        <w:t xml:space="preserve">n </w:t>
      </w:r>
      <w:proofErr w:type="gramStart"/>
      <w:r w:rsidR="00DD4C7D">
        <w:rPr>
          <w:rFonts w:ascii="Calibri Light" w:hAnsi="Calibri Light"/>
          <w:b/>
          <w:sz w:val="22"/>
          <w:szCs w:val="22"/>
        </w:rPr>
        <w:t>were</w:t>
      </w:r>
      <w:proofErr w:type="gramEnd"/>
      <w:r w:rsidR="00DD4C7D">
        <w:rPr>
          <w:rFonts w:ascii="Calibri Light" w:hAnsi="Calibri Light"/>
          <w:b/>
          <w:sz w:val="22"/>
          <w:szCs w:val="22"/>
        </w:rPr>
        <w:t xml:space="preserve"> present</w:t>
      </w:r>
      <w:r w:rsidR="00BC3FF7">
        <w:rPr>
          <w:rFonts w:ascii="Calibri Light" w:hAnsi="Calibri Light"/>
          <w:b/>
          <w:sz w:val="22"/>
          <w:szCs w:val="22"/>
        </w:rPr>
        <w:t xml:space="preserve"> along with members of the public using Microsoft Teams virtual meeting</w:t>
      </w:r>
      <w:r>
        <w:rPr>
          <w:rFonts w:ascii="Calibri Light" w:hAnsi="Calibri Light"/>
          <w:b/>
          <w:sz w:val="22"/>
          <w:szCs w:val="22"/>
        </w:rPr>
        <w:t xml:space="preserve">. </w:t>
      </w:r>
    </w:p>
    <w:p w14:paraId="155823B7" w14:textId="69DD0380" w:rsidR="00B13794" w:rsidRPr="000E660B" w:rsidRDefault="00791A54" w:rsidP="000E660B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ab/>
      </w:r>
      <w:r>
        <w:rPr>
          <w:rFonts w:asciiTheme="minorHAnsi" w:hAnsiTheme="minorHAnsi" w:cs="Arial"/>
          <w:b/>
          <w:sz w:val="22"/>
          <w:szCs w:val="22"/>
        </w:rPr>
        <w:tab/>
      </w:r>
    </w:p>
    <w:p w14:paraId="0B24809C" w14:textId="77777777" w:rsidR="006240FB" w:rsidRDefault="006240FB" w:rsidP="006240FB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75D2F691" w14:textId="77777777" w:rsidR="00135682" w:rsidRPr="001E1894" w:rsidRDefault="00135682" w:rsidP="0013568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394A016D" w14:textId="23BCDF6B" w:rsidR="00135682" w:rsidRPr="001E1894" w:rsidRDefault="00135682" w:rsidP="0013568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1350"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883B09">
        <w:rPr>
          <w:rFonts w:asciiTheme="minorHAnsi" w:hAnsiTheme="minorHAnsi" w:cs="Arial"/>
          <w:b/>
          <w:i/>
          <w:iCs/>
          <w:sz w:val="22"/>
          <w:szCs w:val="22"/>
        </w:rPr>
        <w:t>January 7</w:t>
      </w:r>
      <w:r w:rsidR="00883B09" w:rsidRPr="00883B09">
        <w:rPr>
          <w:rFonts w:asciiTheme="minorHAnsi" w:hAnsiTheme="minorHAnsi" w:cs="Arial"/>
          <w:b/>
          <w:i/>
          <w:iCs/>
          <w:sz w:val="22"/>
          <w:szCs w:val="22"/>
          <w:vertAlign w:val="superscript"/>
        </w:rPr>
        <w:t>th</w:t>
      </w:r>
      <w:r w:rsidR="00883B09">
        <w:rPr>
          <w:rFonts w:asciiTheme="minorHAnsi" w:hAnsiTheme="minorHAnsi" w:cs="Arial"/>
          <w:b/>
          <w:i/>
          <w:iCs/>
          <w:sz w:val="22"/>
          <w:szCs w:val="22"/>
        </w:rPr>
        <w:t>, 202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67258A09" w14:textId="08F0A2C7" w:rsidR="00135682" w:rsidRDefault="00135682" w:rsidP="00135682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>Motion to accept the minutes by</w:t>
      </w:r>
      <w:r w:rsidR="00B4394F">
        <w:rPr>
          <w:rFonts w:asciiTheme="minorHAnsi" w:hAnsiTheme="minorHAnsi" w:cs="Arial"/>
          <w:i/>
          <w:iCs/>
          <w:sz w:val="22"/>
          <w:szCs w:val="22"/>
        </w:rPr>
        <w:t xml:space="preserve"> Caldwell Jackson</w:t>
      </w:r>
      <w:r>
        <w:rPr>
          <w:rFonts w:asciiTheme="minorHAnsi" w:hAnsiTheme="minorHAnsi" w:cs="Arial"/>
          <w:i/>
          <w:iCs/>
          <w:sz w:val="22"/>
          <w:szCs w:val="22"/>
        </w:rPr>
        <w:t xml:space="preserve"> and seconded by </w:t>
      </w:r>
      <w:r w:rsidR="00B4394F">
        <w:rPr>
          <w:rFonts w:asciiTheme="minorHAnsi" w:hAnsiTheme="minorHAnsi" w:cs="Arial"/>
          <w:i/>
          <w:iCs/>
          <w:sz w:val="22"/>
          <w:szCs w:val="22"/>
        </w:rPr>
        <w:t>Samantha Hewey</w:t>
      </w:r>
      <w:r>
        <w:rPr>
          <w:rFonts w:asciiTheme="minorHAnsi" w:hAnsiTheme="minorHAnsi" w:cs="Arial"/>
          <w:i/>
          <w:iCs/>
          <w:sz w:val="22"/>
          <w:szCs w:val="22"/>
        </w:rPr>
        <w:t>. Passed 5-0.</w:t>
      </w:r>
    </w:p>
    <w:p w14:paraId="273A57DB" w14:textId="77777777" w:rsidR="00135682" w:rsidRPr="00135682" w:rsidRDefault="00135682" w:rsidP="00135682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i/>
          <w:iCs/>
          <w:sz w:val="22"/>
          <w:szCs w:val="22"/>
        </w:rPr>
      </w:pPr>
    </w:p>
    <w:p w14:paraId="567C2925" w14:textId="77777777" w:rsidR="00883B09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74435930" w14:textId="77777777" w:rsidR="00883B09" w:rsidRDefault="00883B09" w:rsidP="00883B0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ccept a donation of $20.00 from Betty Fox to the Oxford Rescue.</w:t>
      </w:r>
    </w:p>
    <w:p w14:paraId="56C18417" w14:textId="77777777" w:rsidR="00883B09" w:rsidRDefault="00883B09" w:rsidP="00883B0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a request to transfer from 97-17-91-01 Recycle Building Capital Project to 91-01-15-12 Recycle Equipment Supplies in the amount of $3,097.28 to replace trash cans at the Recycling Building.</w:t>
      </w:r>
    </w:p>
    <w:p w14:paraId="58F557B9" w14:textId="77777777" w:rsidR="00883B09" w:rsidRPr="003311F9" w:rsidRDefault="00883B09" w:rsidP="00883B0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3311F9">
        <w:rPr>
          <w:rFonts w:asciiTheme="minorHAnsi" w:hAnsiTheme="minorHAnsi" w:cstheme="minorHAnsi"/>
          <w:b/>
          <w:sz w:val="22"/>
          <w:szCs w:val="22"/>
        </w:rPr>
        <w:t>To enter in executive session to discuss a personnel matter pursuant to M.R.S.A. Title 1, Chapter 13, Section 405 (6)(A).</w:t>
      </w:r>
    </w:p>
    <w:p w14:paraId="5733273A" w14:textId="77777777" w:rsidR="00883B09" w:rsidRDefault="00883B09" w:rsidP="00883B09">
      <w:pPr>
        <w:pStyle w:val="ListParagraph"/>
        <w:widowControl w:val="0"/>
        <w:autoSpaceDE w:val="0"/>
        <w:autoSpaceDN w:val="0"/>
        <w:adjustRightInd w:val="0"/>
        <w:ind w:left="1440"/>
        <w:rPr>
          <w:rFonts w:asciiTheme="minorHAnsi" w:hAnsiTheme="minorHAnsi" w:cs="Arial"/>
          <w:b/>
          <w:iCs/>
          <w:sz w:val="22"/>
          <w:szCs w:val="22"/>
        </w:rPr>
      </w:pPr>
    </w:p>
    <w:p w14:paraId="6074BFCC" w14:textId="0F785BD4" w:rsidR="00883B09" w:rsidRPr="001E1894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.</w:t>
      </w:r>
    </w:p>
    <w:p w14:paraId="79EEEC3E" w14:textId="12722154" w:rsidR="00883B09" w:rsidRPr="009216D0" w:rsidRDefault="009216D0" w:rsidP="009216D0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Mike Ward introduced the new SRO Stephen </w:t>
      </w:r>
      <w:proofErr w:type="spellStart"/>
      <w:r>
        <w:rPr>
          <w:rFonts w:asciiTheme="minorHAnsi" w:hAnsiTheme="minorHAnsi" w:cs="Arial"/>
          <w:bCs/>
          <w:iCs/>
          <w:sz w:val="22"/>
          <w:szCs w:val="22"/>
        </w:rPr>
        <w:t>Cronce</w:t>
      </w:r>
      <w:proofErr w:type="spellEnd"/>
      <w:r>
        <w:rPr>
          <w:rFonts w:asciiTheme="minorHAnsi" w:hAnsiTheme="minorHAnsi" w:cs="Arial"/>
          <w:bCs/>
          <w:iCs/>
          <w:sz w:val="22"/>
          <w:szCs w:val="22"/>
        </w:rPr>
        <w:t>. Already making a difference in the school system.</w:t>
      </w:r>
    </w:p>
    <w:p w14:paraId="5DE9FF62" w14:textId="77777777" w:rsidR="00883B09" w:rsidRPr="00CA37D4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74F72BFD" w14:textId="77777777" w:rsidR="00883B09" w:rsidRPr="00EF6474" w:rsidRDefault="00883B09" w:rsidP="00883B09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95F7D80" w14:textId="77777777" w:rsidR="00883B09" w:rsidRPr="00BA5DE7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6F5E6340" w14:textId="77777777" w:rsidR="00883B09" w:rsidRDefault="00883B09" w:rsidP="00883B09">
      <w:pPr>
        <w:pStyle w:val="xmsonormal"/>
        <w:rPr>
          <w:b/>
          <w:bCs/>
        </w:rPr>
      </w:pPr>
    </w:p>
    <w:p w14:paraId="13128098" w14:textId="77777777" w:rsidR="00883B09" w:rsidRDefault="00883B09" w:rsidP="00883B09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Discussion on RFP for Legal Services.</w:t>
      </w:r>
    </w:p>
    <w:p w14:paraId="47DC01E3" w14:textId="11479F8F" w:rsidR="00883B09" w:rsidRDefault="00FD2DDE" w:rsidP="00883B09">
      <w:pPr>
        <w:pStyle w:val="xmsonormal"/>
        <w:ind w:left="1350"/>
      </w:pPr>
      <w:r>
        <w:t>Samantha Hewey had suggested doing an RFP for Legal Services. Butch has several model RFPs and will work at getting it out.</w:t>
      </w:r>
    </w:p>
    <w:p w14:paraId="03C0E986" w14:textId="77777777" w:rsidR="009216D0" w:rsidRPr="00FD2DDE" w:rsidRDefault="009216D0" w:rsidP="00883B09">
      <w:pPr>
        <w:pStyle w:val="xmsonormal"/>
        <w:ind w:left="1350"/>
      </w:pPr>
    </w:p>
    <w:p w14:paraId="5E4143EB" w14:textId="77777777" w:rsidR="00883B09" w:rsidRDefault="00883B09" w:rsidP="00883B09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Discussion on docks for Pismo Beach and The Landing.</w:t>
      </w:r>
    </w:p>
    <w:p w14:paraId="08D78224" w14:textId="7BFF6877" w:rsidR="00883B09" w:rsidRDefault="008B3FB2" w:rsidP="00883B09">
      <w:pPr>
        <w:pStyle w:val="xmsonormal"/>
        <w:ind w:left="1350"/>
      </w:pPr>
      <w:r>
        <w:t xml:space="preserve">Gary Dyer reported a need to replace the Pismo and Landing Docks. They last one more year. </w:t>
      </w:r>
    </w:p>
    <w:p w14:paraId="105795A5" w14:textId="4E6BDF0C" w:rsidR="008B3FB2" w:rsidRDefault="008B3FB2" w:rsidP="00883B09">
      <w:pPr>
        <w:pStyle w:val="xmsonormal"/>
        <w:ind w:left="1350"/>
      </w:pPr>
      <w:r>
        <w:t>Funds could be used from the subdivision account, Subdivision account and Reserve.</w:t>
      </w:r>
    </w:p>
    <w:p w14:paraId="1B58BC62" w14:textId="63DD4604" w:rsidR="009216D0" w:rsidRDefault="009216D0" w:rsidP="00883B09">
      <w:pPr>
        <w:pStyle w:val="xmsonormal"/>
        <w:ind w:left="1350"/>
      </w:pPr>
      <w:r>
        <w:t>Caldwell Jackson suggested conservation grants/funds for the Landing. Currently the Landing is not listed at the state level as a public access. Dana Dillingham recommended researching whose responsibility this area is. Developed 30-35 years ago.</w:t>
      </w:r>
    </w:p>
    <w:p w14:paraId="26666B97" w14:textId="5EC888F7" w:rsidR="009216D0" w:rsidRDefault="009216D0" w:rsidP="00883B09">
      <w:pPr>
        <w:pStyle w:val="xmsonormal"/>
        <w:ind w:left="1350"/>
      </w:pPr>
      <w:r>
        <w:t>Sharon not of favor of using conservation money for Pismo. Conservation money are only available if the area is made public.</w:t>
      </w:r>
    </w:p>
    <w:p w14:paraId="4E3B4844" w14:textId="1500763D" w:rsidR="009216D0" w:rsidRDefault="009216D0" w:rsidP="00883B09">
      <w:pPr>
        <w:pStyle w:val="xmsonormal"/>
        <w:ind w:left="1350"/>
      </w:pPr>
      <w:r>
        <w:t>RFP to be put out for similar size floating docks.</w:t>
      </w:r>
    </w:p>
    <w:p w14:paraId="4DC4C85E" w14:textId="77777777" w:rsidR="009216D0" w:rsidRPr="008B3FB2" w:rsidRDefault="009216D0" w:rsidP="00883B09">
      <w:pPr>
        <w:pStyle w:val="xmsonormal"/>
        <w:ind w:left="1350"/>
      </w:pPr>
    </w:p>
    <w:p w14:paraId="4EA8448B" w14:textId="77777777" w:rsidR="00883B09" w:rsidRDefault="00883B09" w:rsidP="00883B09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Discussion on Foreclosing Properties.</w:t>
      </w:r>
    </w:p>
    <w:p w14:paraId="285A5B72" w14:textId="60666C16" w:rsidR="00883B09" w:rsidRDefault="00883B09" w:rsidP="00883B09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  <w:r w:rsidRPr="00883B09">
        <w:rPr>
          <w:rFonts w:asciiTheme="minorHAnsi" w:hAnsiTheme="minorHAnsi" w:cstheme="minorHAnsi"/>
          <w:sz w:val="22"/>
          <w:szCs w:val="22"/>
        </w:rPr>
        <w:t xml:space="preserve">Elizabeth Olsen reported on foreclosing properties. </w:t>
      </w:r>
      <w:r>
        <w:rPr>
          <w:rFonts w:asciiTheme="minorHAnsi" w:hAnsiTheme="minorHAnsi" w:cstheme="minorHAnsi"/>
          <w:sz w:val="22"/>
          <w:szCs w:val="22"/>
        </w:rPr>
        <w:t>Per CEO and Town Clerk, none</w:t>
      </w:r>
      <w:r w:rsidRPr="00883B09">
        <w:rPr>
          <w:rFonts w:asciiTheme="minorHAnsi" w:hAnsiTheme="minorHAnsi" w:cstheme="minorHAnsi"/>
          <w:sz w:val="22"/>
          <w:szCs w:val="22"/>
        </w:rPr>
        <w:t xml:space="preserve"> look to be a liability to the Town.</w:t>
      </w:r>
      <w:r>
        <w:rPr>
          <w:rFonts w:asciiTheme="minorHAnsi" w:hAnsiTheme="minorHAnsi" w:cstheme="minorHAnsi"/>
          <w:sz w:val="22"/>
          <w:szCs w:val="22"/>
        </w:rPr>
        <w:t xml:space="preserve"> Moving forward with no stop of foreclosure.</w:t>
      </w:r>
    </w:p>
    <w:p w14:paraId="544D71B7" w14:textId="77777777" w:rsidR="00883B09" w:rsidRPr="00883B09" w:rsidRDefault="00883B09" w:rsidP="00883B09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</w:p>
    <w:p w14:paraId="2D72DAD0" w14:textId="77777777" w:rsidR="00883B09" w:rsidRDefault="00883B09" w:rsidP="00883B09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To authorize the Town Manager to sign an Interlocal agreement between Norway and Oxford regarding snow plowing portions of roads.</w:t>
      </w:r>
    </w:p>
    <w:p w14:paraId="2A413275" w14:textId="78D1D3E3" w:rsidR="00883B09" w:rsidRDefault="00883B09" w:rsidP="00883B09">
      <w:pPr>
        <w:pStyle w:val="ListParagraph"/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 w:rsidRPr="00883B09">
        <w:rPr>
          <w:rFonts w:asciiTheme="minorHAnsi" w:hAnsiTheme="minorHAnsi" w:cstheme="minorHAnsi"/>
          <w:i/>
          <w:iCs/>
          <w:sz w:val="22"/>
          <w:szCs w:val="22"/>
        </w:rPr>
        <w:t>Motion to authorize by Samantha Hewey and seconded by Dana Dillingham. Passed 5-0.</w:t>
      </w:r>
    </w:p>
    <w:p w14:paraId="24BA9617" w14:textId="77777777" w:rsidR="00883B09" w:rsidRPr="00883B09" w:rsidRDefault="00883B09" w:rsidP="00883B09">
      <w:pPr>
        <w:pStyle w:val="ListParagraph"/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23984A1" w14:textId="77777777" w:rsidR="00883B09" w:rsidRDefault="00883B09" w:rsidP="00883B09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To authorize the Town Manager to sign an Interlocal agreement between Mechanic Falls and Oxford regarding snow plowing portions of roads.</w:t>
      </w:r>
    </w:p>
    <w:p w14:paraId="13A1CAF7" w14:textId="251CB61E" w:rsidR="00883B09" w:rsidRDefault="00883B09" w:rsidP="00883B09">
      <w:pPr>
        <w:pStyle w:val="xmsonormal"/>
        <w:ind w:left="1350"/>
        <w:rPr>
          <w:i/>
          <w:iCs/>
        </w:rPr>
      </w:pPr>
      <w:r>
        <w:rPr>
          <w:i/>
          <w:iCs/>
        </w:rPr>
        <w:t>Motion to authorize by Sharon Jackson and seconded by Dana Dillingham. Passed 5-0.</w:t>
      </w:r>
    </w:p>
    <w:p w14:paraId="5983547E" w14:textId="77777777" w:rsidR="00883B09" w:rsidRPr="00883B09" w:rsidRDefault="00883B09" w:rsidP="00883B09">
      <w:pPr>
        <w:pStyle w:val="xmsonormal"/>
        <w:ind w:left="1350"/>
        <w:rPr>
          <w:i/>
          <w:iCs/>
        </w:rPr>
      </w:pPr>
    </w:p>
    <w:p w14:paraId="40F41B3B" w14:textId="77777777" w:rsidR="00883B09" w:rsidRDefault="00883B09" w:rsidP="00883B09">
      <w:pPr>
        <w:pStyle w:val="xmsonormal"/>
        <w:numPr>
          <w:ilvl w:val="1"/>
          <w:numId w:val="1"/>
        </w:numPr>
        <w:ind w:left="1350"/>
        <w:rPr>
          <w:b/>
          <w:bCs/>
        </w:rPr>
      </w:pPr>
      <w:r>
        <w:rPr>
          <w:b/>
          <w:bCs/>
        </w:rPr>
        <w:t>Review of 2021 Five Year Capital Plan.</w:t>
      </w:r>
    </w:p>
    <w:p w14:paraId="6FC5746E" w14:textId="62D05473" w:rsidR="00883B09" w:rsidRDefault="008B3FB2" w:rsidP="001E0058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amantha Hewey suggested a new sign for the Transfer Station.</w:t>
      </w:r>
    </w:p>
    <w:p w14:paraId="6D44BB09" w14:textId="0B3D6F4A" w:rsidR="008B3FB2" w:rsidRDefault="008B3FB2" w:rsidP="001E0058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 found a few duplicate entries.</w:t>
      </w:r>
    </w:p>
    <w:p w14:paraId="4EE31A23" w14:textId="77777777" w:rsidR="008B3FB2" w:rsidRPr="001E0058" w:rsidRDefault="008B3FB2" w:rsidP="001E0058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</w:p>
    <w:p w14:paraId="0510A38A" w14:textId="77777777" w:rsidR="00883B09" w:rsidRDefault="00883B09" w:rsidP="00883B0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135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ccept a donation of $20.00 from Betty Fox to the Oxford Rescue.</w:t>
      </w:r>
    </w:p>
    <w:p w14:paraId="6A5E971C" w14:textId="5DAB51F3" w:rsidR="00883B09" w:rsidRDefault="00883B09" w:rsidP="00883B09">
      <w:pPr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Motion to accept by Sharon Jackson and seconded by Dana Dillingham. Passed 5-0.</w:t>
      </w:r>
    </w:p>
    <w:p w14:paraId="1073C1FA" w14:textId="77777777" w:rsidR="00883B09" w:rsidRPr="00883B09" w:rsidRDefault="00883B09" w:rsidP="00883B09">
      <w:pPr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49D7ECEE" w14:textId="77777777" w:rsidR="00883B09" w:rsidRPr="00CB1B92" w:rsidRDefault="00883B09" w:rsidP="00883B0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135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a request to transfer from 97-17-91-01 Recycle Building Capital Project to 91-01-15-12 Recycle Equipment Supplies in the amount of $3,097.28 to replace trash cans at the Recycling Building.</w:t>
      </w:r>
    </w:p>
    <w:p w14:paraId="7BA9458B" w14:textId="466776A3" w:rsidR="00883B09" w:rsidRDefault="001E0058" w:rsidP="00883B09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Motion to approve by Samantha Hewey and seconded by Sharon Jackson. Passed 5-0.</w:t>
      </w:r>
    </w:p>
    <w:p w14:paraId="0A3F1792" w14:textId="77777777" w:rsidR="001E0058" w:rsidRPr="00B432CE" w:rsidRDefault="001E0058" w:rsidP="00883B09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7DDD298" w14:textId="77777777" w:rsidR="00883B09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03E4D6AE" w14:textId="4D909274" w:rsidR="00883B09" w:rsidRDefault="001E0058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Paul Hewey thanked his Department for a great rescue this past week. Having per diem staff at the station was a large part of the rescue being successful.</w:t>
      </w:r>
    </w:p>
    <w:p w14:paraId="58B4459D" w14:textId="0C7C87B2" w:rsidR="001E0058" w:rsidRDefault="001E0058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C</w:t>
      </w:r>
      <w:r w:rsidR="008B3FB2">
        <w:rPr>
          <w:rFonts w:asciiTheme="minorHAnsi" w:hAnsiTheme="minorHAnsi" w:cs="Arial"/>
          <w:sz w:val="22"/>
          <w:szCs w:val="22"/>
        </w:rPr>
        <w:t>OVID</w:t>
      </w:r>
      <w:r>
        <w:rPr>
          <w:rFonts w:asciiTheme="minorHAnsi" w:hAnsiTheme="minorHAnsi" w:cs="Arial"/>
          <w:sz w:val="22"/>
          <w:szCs w:val="22"/>
        </w:rPr>
        <w:t xml:space="preserve"> numbers are increasing in Oxford. The station has a rapid test for employees that are showing symptoms. </w:t>
      </w:r>
    </w:p>
    <w:p w14:paraId="60AD4D55" w14:textId="26B005A1" w:rsidR="001E0058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Ed Knightly – Due to time issues getting brush chipped, will be signing a contract with a new company that will pay $1.00 a ton.</w:t>
      </w:r>
    </w:p>
    <w:p w14:paraId="49D4C28F" w14:textId="044B03ED" w:rsidR="00397F4C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Elizabeth Olsen – Reported limited staff and reduced hours for the rest of this week due to COVID contact. Dana Dillingham reminded everyone of the importance of always wearing a mask on public property and at work.</w:t>
      </w:r>
    </w:p>
    <w:p w14:paraId="4CE24E7F" w14:textId="77777777" w:rsidR="00397F4C" w:rsidRPr="001E0058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7D0C934B" w14:textId="77777777" w:rsidR="00883B09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667BAC64" w14:textId="38099758" w:rsidR="00883B09" w:rsidRDefault="00397F4C" w:rsidP="00397F4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Working on Refinance – thank you to staff.</w:t>
      </w:r>
    </w:p>
    <w:p w14:paraId="62FFD034" w14:textId="2DB73ACB" w:rsidR="00397F4C" w:rsidRDefault="00397F4C" w:rsidP="00397F4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TD Bank loan refinance not a savings due to penalty of early payoff. </w:t>
      </w:r>
    </w:p>
    <w:p w14:paraId="69573A10" w14:textId="4794473D" w:rsidR="00397F4C" w:rsidRDefault="00397F4C" w:rsidP="00397F4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Kudo’s to Fire/Rescue</w:t>
      </w:r>
      <w:r w:rsidR="00804E7F">
        <w:rPr>
          <w:rFonts w:asciiTheme="minorHAnsi" w:hAnsiTheme="minorHAnsi" w:cs="Arial"/>
          <w:sz w:val="22"/>
          <w:szCs w:val="22"/>
        </w:rPr>
        <w:t xml:space="preserve"> for their successful ice rescue</w:t>
      </w:r>
      <w:r>
        <w:rPr>
          <w:rFonts w:asciiTheme="minorHAnsi" w:hAnsiTheme="minorHAnsi" w:cs="Arial"/>
          <w:sz w:val="22"/>
          <w:szCs w:val="22"/>
        </w:rPr>
        <w:t>.</w:t>
      </w:r>
    </w:p>
    <w:p w14:paraId="6198AD1F" w14:textId="10BB7217" w:rsidR="00397F4C" w:rsidRDefault="00397F4C" w:rsidP="00397F4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Need additional members on the Budget Committee.</w:t>
      </w:r>
    </w:p>
    <w:p w14:paraId="02148592" w14:textId="77777777" w:rsidR="00397F4C" w:rsidRPr="00397F4C" w:rsidRDefault="00397F4C" w:rsidP="00397F4C">
      <w:pPr>
        <w:pStyle w:val="ListParagraph"/>
        <w:widowControl w:val="0"/>
        <w:autoSpaceDE w:val="0"/>
        <w:autoSpaceDN w:val="0"/>
        <w:adjustRightInd w:val="0"/>
        <w:ind w:left="1440"/>
        <w:rPr>
          <w:rFonts w:asciiTheme="minorHAnsi" w:hAnsiTheme="minorHAnsi" w:cs="Arial"/>
          <w:sz w:val="22"/>
          <w:szCs w:val="22"/>
        </w:rPr>
      </w:pPr>
    </w:p>
    <w:p w14:paraId="319153D1" w14:textId="77777777" w:rsidR="00883B09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F494A73" w14:textId="36C2B555" w:rsidR="00883B09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Dana Dillingham asked for a committee list.</w:t>
      </w:r>
    </w:p>
    <w:p w14:paraId="66B35C36" w14:textId="7416A286" w:rsidR="00397F4C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amantha Hewey alerted the clerk that she is still receiving Health Officer calls.</w:t>
      </w:r>
    </w:p>
    <w:p w14:paraId="2365D3E9" w14:textId="1ADF32A7" w:rsidR="00397F4C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cott Hunter reported the sign after the Casino is not working. Mike Ward had a call in for repair.</w:t>
      </w:r>
    </w:p>
    <w:p w14:paraId="7FA6F4C6" w14:textId="77777777" w:rsidR="00397F4C" w:rsidRPr="00397F4C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29B9E93B" w14:textId="77777777" w:rsidR="00883B09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67273">
        <w:rPr>
          <w:rFonts w:asciiTheme="minorHAnsi" w:hAnsiTheme="minorHAnsi" w:cs="Arial"/>
          <w:b/>
          <w:bCs/>
          <w:sz w:val="22"/>
          <w:szCs w:val="22"/>
        </w:rPr>
        <w:t xml:space="preserve">SIGN WARRANTS </w:t>
      </w:r>
      <w:r>
        <w:rPr>
          <w:rFonts w:asciiTheme="minorHAnsi" w:hAnsiTheme="minorHAnsi" w:cs="Arial"/>
          <w:b/>
          <w:bCs/>
          <w:sz w:val="22"/>
          <w:szCs w:val="22"/>
        </w:rPr>
        <w:t>–86, 87, 88, 89, 90, 91</w:t>
      </w:r>
    </w:p>
    <w:p w14:paraId="5C3552E6" w14:textId="6FA8C181" w:rsidR="00883B09" w:rsidRDefault="00883B09" w:rsidP="00883B09">
      <w:pPr>
        <w:pStyle w:val="ListParagraph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>Motion to sign the warrants by Samantha Hewey and seconded by Caldwell Jackson. Passed 5-0.</w:t>
      </w:r>
    </w:p>
    <w:p w14:paraId="3814573E" w14:textId="77777777" w:rsidR="00883B09" w:rsidRPr="00883B09" w:rsidRDefault="00883B09" w:rsidP="00883B09">
      <w:pPr>
        <w:pStyle w:val="ListParagraph"/>
        <w:rPr>
          <w:rFonts w:asciiTheme="minorHAnsi" w:hAnsiTheme="minorHAnsi" w:cs="Arial"/>
          <w:i/>
          <w:iCs/>
          <w:sz w:val="22"/>
          <w:szCs w:val="22"/>
        </w:rPr>
      </w:pPr>
    </w:p>
    <w:p w14:paraId="04BA32ED" w14:textId="77777777" w:rsidR="00883B09" w:rsidRPr="003311F9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3311F9">
        <w:rPr>
          <w:rFonts w:asciiTheme="minorHAnsi" w:hAnsiTheme="minorHAnsi" w:cstheme="minorHAnsi"/>
          <w:b/>
          <w:sz w:val="22"/>
          <w:szCs w:val="22"/>
        </w:rPr>
        <w:t>To enter in executive session to discuss a personnel matter pursuant to M.R.S.A. Title 1, Chapter 13, Section 405 (6)(A).</w:t>
      </w:r>
    </w:p>
    <w:p w14:paraId="76405AC0" w14:textId="0564893D" w:rsidR="00883B09" w:rsidRPr="00397F4C" w:rsidRDefault="00397F4C" w:rsidP="00883B09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 xml:space="preserve">Motion to enter executive session by Samantha Hewey at 7:07 PM, seconded by </w:t>
      </w:r>
      <w:r w:rsidR="008B3FB2">
        <w:rPr>
          <w:rFonts w:asciiTheme="minorHAnsi" w:hAnsiTheme="minorHAnsi" w:cs="Arial"/>
          <w:i/>
          <w:iCs/>
          <w:sz w:val="22"/>
          <w:szCs w:val="22"/>
        </w:rPr>
        <w:t>Caldwell Jackson. Passed 5-0.</w:t>
      </w:r>
    </w:p>
    <w:p w14:paraId="1DE681D8" w14:textId="77777777" w:rsidR="00883B09" w:rsidRPr="003311F9" w:rsidRDefault="00883B09" w:rsidP="00883B09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F100C51" w14:textId="77777777" w:rsidR="00883B09" w:rsidRPr="005E2D7B" w:rsidRDefault="00883B09" w:rsidP="00883B0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p w14:paraId="45152E63" w14:textId="33909D98" w:rsidR="00FF655E" w:rsidRPr="00FF655E" w:rsidRDefault="00825A23" w:rsidP="00FF655E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>Motion to adjourn at 7:32 by Samantha Hewey and seconded by Caldwell Jackson. Passed 5-0.</w:t>
      </w:r>
    </w:p>
    <w:sectPr w:rsidR="00FF655E" w:rsidRPr="00FF655E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96A5D"/>
    <w:multiLevelType w:val="hybridMultilevel"/>
    <w:tmpl w:val="973EC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3100F"/>
    <w:multiLevelType w:val="hybridMultilevel"/>
    <w:tmpl w:val="9D18478A"/>
    <w:lvl w:ilvl="0" w:tplc="A524D65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01D63"/>
    <w:multiLevelType w:val="hybridMultilevel"/>
    <w:tmpl w:val="0B6A2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280CAE"/>
    <w:multiLevelType w:val="hybridMultilevel"/>
    <w:tmpl w:val="590EC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50811"/>
    <w:multiLevelType w:val="hybridMultilevel"/>
    <w:tmpl w:val="2E526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1269D8"/>
    <w:multiLevelType w:val="hybridMultilevel"/>
    <w:tmpl w:val="81D40E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B57DEF"/>
    <w:multiLevelType w:val="hybridMultilevel"/>
    <w:tmpl w:val="179AAE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445346"/>
    <w:multiLevelType w:val="hybridMultilevel"/>
    <w:tmpl w:val="C1D488B8"/>
    <w:lvl w:ilvl="0" w:tplc="330E2288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EA57EC"/>
    <w:multiLevelType w:val="hybridMultilevel"/>
    <w:tmpl w:val="8FAE9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594634"/>
    <w:multiLevelType w:val="hybridMultilevel"/>
    <w:tmpl w:val="D828F3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BC6C13"/>
    <w:multiLevelType w:val="hybridMultilevel"/>
    <w:tmpl w:val="B2FAAF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1521B33"/>
    <w:multiLevelType w:val="hybridMultilevel"/>
    <w:tmpl w:val="717412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71466B2"/>
    <w:multiLevelType w:val="hybridMultilevel"/>
    <w:tmpl w:val="261A0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7C43D79"/>
    <w:multiLevelType w:val="hybridMultilevel"/>
    <w:tmpl w:val="2CA29C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9234F78"/>
    <w:multiLevelType w:val="multilevel"/>
    <w:tmpl w:val="41909136"/>
    <w:lvl w:ilvl="0">
      <w:start w:val="1"/>
      <w:numFmt w:val="lowerLetter"/>
      <w:lvlText w:val="%1)"/>
      <w:lvlJc w:val="left"/>
      <w:pPr>
        <w:ind w:left="1440" w:hanging="360"/>
      </w:pPr>
      <w:rPr>
        <w:rFonts w:hint="default"/>
        <w:b/>
        <w:bCs w:val="0"/>
        <w:i w:val="0"/>
        <w:iCs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rFonts w:hint="default"/>
        <w:b/>
        <w:bCs w:val="0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7" w15:restartNumberingAfterBreak="0">
    <w:nsid w:val="5C783110"/>
    <w:multiLevelType w:val="hybridMultilevel"/>
    <w:tmpl w:val="E0501E9A"/>
    <w:lvl w:ilvl="0" w:tplc="B234FF5A">
      <w:start w:val="8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4206EA"/>
    <w:multiLevelType w:val="hybridMultilevel"/>
    <w:tmpl w:val="BB343AAE"/>
    <w:lvl w:ilvl="0" w:tplc="628648EC">
      <w:start w:val="7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EE2123"/>
    <w:multiLevelType w:val="hybridMultilevel"/>
    <w:tmpl w:val="F918B8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D667F57"/>
    <w:multiLevelType w:val="hybridMultilevel"/>
    <w:tmpl w:val="4CD622EC"/>
    <w:lvl w:ilvl="0" w:tplc="A524D65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20"/>
  </w:num>
  <w:num w:numId="4">
    <w:abstractNumId w:val="17"/>
  </w:num>
  <w:num w:numId="5">
    <w:abstractNumId w:val="8"/>
  </w:num>
  <w:num w:numId="6">
    <w:abstractNumId w:val="3"/>
  </w:num>
  <w:num w:numId="7">
    <w:abstractNumId w:val="16"/>
  </w:num>
  <w:num w:numId="8">
    <w:abstractNumId w:val="12"/>
  </w:num>
  <w:num w:numId="9">
    <w:abstractNumId w:val="6"/>
  </w:num>
  <w:num w:numId="10">
    <w:abstractNumId w:val="1"/>
  </w:num>
  <w:num w:numId="11">
    <w:abstractNumId w:val="18"/>
  </w:num>
  <w:num w:numId="12">
    <w:abstractNumId w:val="15"/>
  </w:num>
  <w:num w:numId="13">
    <w:abstractNumId w:val="14"/>
  </w:num>
  <w:num w:numId="14">
    <w:abstractNumId w:val="4"/>
  </w:num>
  <w:num w:numId="15">
    <w:abstractNumId w:val="2"/>
  </w:num>
  <w:num w:numId="16">
    <w:abstractNumId w:val="10"/>
  </w:num>
  <w:num w:numId="17">
    <w:abstractNumId w:val="19"/>
  </w:num>
  <w:num w:numId="18">
    <w:abstractNumId w:val="7"/>
  </w:num>
  <w:num w:numId="19">
    <w:abstractNumId w:val="5"/>
  </w:num>
  <w:num w:numId="20">
    <w:abstractNumId w:val="0"/>
  </w:num>
  <w:num w:numId="21">
    <w:abstractNumId w:val="21"/>
  </w:num>
  <w:num w:numId="22">
    <w:abstractNumId w:val="11"/>
  </w:num>
  <w:num w:numId="23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84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AwM7A0szCzNDJS0lEKTi0uzszPAykwrQUAOcmR5CwAAAA="/>
  </w:docVars>
  <w:rsids>
    <w:rsidRoot w:val="00D37771"/>
    <w:rsid w:val="000006BA"/>
    <w:rsid w:val="00001E95"/>
    <w:rsid w:val="000026C2"/>
    <w:rsid w:val="000045F6"/>
    <w:rsid w:val="00004880"/>
    <w:rsid w:val="00004945"/>
    <w:rsid w:val="00005029"/>
    <w:rsid w:val="00011024"/>
    <w:rsid w:val="0001149B"/>
    <w:rsid w:val="00012B68"/>
    <w:rsid w:val="000131C3"/>
    <w:rsid w:val="00013E48"/>
    <w:rsid w:val="000143E9"/>
    <w:rsid w:val="00014C89"/>
    <w:rsid w:val="00014CEF"/>
    <w:rsid w:val="000168CC"/>
    <w:rsid w:val="00017A6F"/>
    <w:rsid w:val="00017B17"/>
    <w:rsid w:val="00022BDF"/>
    <w:rsid w:val="0002381D"/>
    <w:rsid w:val="00024010"/>
    <w:rsid w:val="00024D93"/>
    <w:rsid w:val="00026CE0"/>
    <w:rsid w:val="000274E3"/>
    <w:rsid w:val="00031063"/>
    <w:rsid w:val="00031EE2"/>
    <w:rsid w:val="00032B35"/>
    <w:rsid w:val="000332A5"/>
    <w:rsid w:val="000342DE"/>
    <w:rsid w:val="0003577A"/>
    <w:rsid w:val="0003654F"/>
    <w:rsid w:val="00037DE1"/>
    <w:rsid w:val="000412BF"/>
    <w:rsid w:val="00041EFA"/>
    <w:rsid w:val="000434A2"/>
    <w:rsid w:val="0004399C"/>
    <w:rsid w:val="00044B6A"/>
    <w:rsid w:val="00044CA7"/>
    <w:rsid w:val="000461D1"/>
    <w:rsid w:val="00051F7F"/>
    <w:rsid w:val="000545B8"/>
    <w:rsid w:val="00055F22"/>
    <w:rsid w:val="00057D7C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6C5"/>
    <w:rsid w:val="00070780"/>
    <w:rsid w:val="00070BCF"/>
    <w:rsid w:val="00071C9F"/>
    <w:rsid w:val="00071D76"/>
    <w:rsid w:val="0007359F"/>
    <w:rsid w:val="0007397F"/>
    <w:rsid w:val="00074B11"/>
    <w:rsid w:val="00074C63"/>
    <w:rsid w:val="000763F5"/>
    <w:rsid w:val="00076486"/>
    <w:rsid w:val="00076A9E"/>
    <w:rsid w:val="0007768C"/>
    <w:rsid w:val="000777D0"/>
    <w:rsid w:val="000801E4"/>
    <w:rsid w:val="00080EFE"/>
    <w:rsid w:val="0008152E"/>
    <w:rsid w:val="000852B0"/>
    <w:rsid w:val="00085690"/>
    <w:rsid w:val="00086445"/>
    <w:rsid w:val="00086701"/>
    <w:rsid w:val="00090F8A"/>
    <w:rsid w:val="00092743"/>
    <w:rsid w:val="00094929"/>
    <w:rsid w:val="00096B02"/>
    <w:rsid w:val="00097777"/>
    <w:rsid w:val="000A022F"/>
    <w:rsid w:val="000A0CC6"/>
    <w:rsid w:val="000A2C0B"/>
    <w:rsid w:val="000A57DB"/>
    <w:rsid w:val="000A5B16"/>
    <w:rsid w:val="000B02F6"/>
    <w:rsid w:val="000B1711"/>
    <w:rsid w:val="000B358F"/>
    <w:rsid w:val="000B4AA9"/>
    <w:rsid w:val="000B5F4C"/>
    <w:rsid w:val="000B60BC"/>
    <w:rsid w:val="000B6195"/>
    <w:rsid w:val="000B6E20"/>
    <w:rsid w:val="000C1852"/>
    <w:rsid w:val="000C449F"/>
    <w:rsid w:val="000C5F5B"/>
    <w:rsid w:val="000C6814"/>
    <w:rsid w:val="000D12EA"/>
    <w:rsid w:val="000D232F"/>
    <w:rsid w:val="000D2B1F"/>
    <w:rsid w:val="000D4284"/>
    <w:rsid w:val="000D482B"/>
    <w:rsid w:val="000D601F"/>
    <w:rsid w:val="000D60B4"/>
    <w:rsid w:val="000D6F35"/>
    <w:rsid w:val="000E0823"/>
    <w:rsid w:val="000E08FC"/>
    <w:rsid w:val="000E1E15"/>
    <w:rsid w:val="000E253D"/>
    <w:rsid w:val="000E28E2"/>
    <w:rsid w:val="000E3749"/>
    <w:rsid w:val="000E45F1"/>
    <w:rsid w:val="000E49ED"/>
    <w:rsid w:val="000E58FF"/>
    <w:rsid w:val="000E59E3"/>
    <w:rsid w:val="000E5F85"/>
    <w:rsid w:val="000E660B"/>
    <w:rsid w:val="000E7560"/>
    <w:rsid w:val="000E7594"/>
    <w:rsid w:val="000F05D3"/>
    <w:rsid w:val="000F156B"/>
    <w:rsid w:val="000F390E"/>
    <w:rsid w:val="000F43D0"/>
    <w:rsid w:val="000F68FB"/>
    <w:rsid w:val="000F747D"/>
    <w:rsid w:val="00105052"/>
    <w:rsid w:val="00105773"/>
    <w:rsid w:val="00105AD8"/>
    <w:rsid w:val="0010691D"/>
    <w:rsid w:val="00106FEA"/>
    <w:rsid w:val="00107690"/>
    <w:rsid w:val="001105C5"/>
    <w:rsid w:val="00111693"/>
    <w:rsid w:val="00112224"/>
    <w:rsid w:val="00112935"/>
    <w:rsid w:val="00112AE6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35682"/>
    <w:rsid w:val="0014154A"/>
    <w:rsid w:val="001422B1"/>
    <w:rsid w:val="00143FFD"/>
    <w:rsid w:val="001445D6"/>
    <w:rsid w:val="001466E1"/>
    <w:rsid w:val="00146E82"/>
    <w:rsid w:val="001474E7"/>
    <w:rsid w:val="0015201E"/>
    <w:rsid w:val="001534A3"/>
    <w:rsid w:val="00155A8D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902BA"/>
    <w:rsid w:val="00190A3C"/>
    <w:rsid w:val="00191918"/>
    <w:rsid w:val="001920F8"/>
    <w:rsid w:val="00192252"/>
    <w:rsid w:val="00192CBC"/>
    <w:rsid w:val="00193ABF"/>
    <w:rsid w:val="00194326"/>
    <w:rsid w:val="0019592C"/>
    <w:rsid w:val="00196608"/>
    <w:rsid w:val="00196861"/>
    <w:rsid w:val="00197437"/>
    <w:rsid w:val="00197F66"/>
    <w:rsid w:val="001A302C"/>
    <w:rsid w:val="001A39C7"/>
    <w:rsid w:val="001A437D"/>
    <w:rsid w:val="001A4C40"/>
    <w:rsid w:val="001A4ECB"/>
    <w:rsid w:val="001A5C79"/>
    <w:rsid w:val="001A7863"/>
    <w:rsid w:val="001B24E0"/>
    <w:rsid w:val="001B2B33"/>
    <w:rsid w:val="001B30C0"/>
    <w:rsid w:val="001B3858"/>
    <w:rsid w:val="001B7240"/>
    <w:rsid w:val="001C0041"/>
    <w:rsid w:val="001C0093"/>
    <w:rsid w:val="001C22D0"/>
    <w:rsid w:val="001C33F6"/>
    <w:rsid w:val="001C4BD9"/>
    <w:rsid w:val="001C52A0"/>
    <w:rsid w:val="001C53C7"/>
    <w:rsid w:val="001C6659"/>
    <w:rsid w:val="001C69AA"/>
    <w:rsid w:val="001C740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4CE1"/>
    <w:rsid w:val="001D6380"/>
    <w:rsid w:val="001E0058"/>
    <w:rsid w:val="001E134D"/>
    <w:rsid w:val="001E1894"/>
    <w:rsid w:val="001E2AC1"/>
    <w:rsid w:val="001E2D26"/>
    <w:rsid w:val="001E4146"/>
    <w:rsid w:val="001E4161"/>
    <w:rsid w:val="001E4527"/>
    <w:rsid w:val="001E4D02"/>
    <w:rsid w:val="001E6003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6475"/>
    <w:rsid w:val="001F65EB"/>
    <w:rsid w:val="00202156"/>
    <w:rsid w:val="0020239A"/>
    <w:rsid w:val="002061CF"/>
    <w:rsid w:val="0020630C"/>
    <w:rsid w:val="00206752"/>
    <w:rsid w:val="00207E42"/>
    <w:rsid w:val="00210BD4"/>
    <w:rsid w:val="002114C2"/>
    <w:rsid w:val="00211D3F"/>
    <w:rsid w:val="00212C18"/>
    <w:rsid w:val="00212CAB"/>
    <w:rsid w:val="00213222"/>
    <w:rsid w:val="00213E7F"/>
    <w:rsid w:val="002168D8"/>
    <w:rsid w:val="00220BEA"/>
    <w:rsid w:val="00220EFE"/>
    <w:rsid w:val="0022225E"/>
    <w:rsid w:val="00223C85"/>
    <w:rsid w:val="002243FE"/>
    <w:rsid w:val="002265DB"/>
    <w:rsid w:val="00227BF7"/>
    <w:rsid w:val="00231D1C"/>
    <w:rsid w:val="00234ED0"/>
    <w:rsid w:val="00235122"/>
    <w:rsid w:val="002366F0"/>
    <w:rsid w:val="00236D70"/>
    <w:rsid w:val="00237130"/>
    <w:rsid w:val="0023772F"/>
    <w:rsid w:val="0024072A"/>
    <w:rsid w:val="00242755"/>
    <w:rsid w:val="00250A85"/>
    <w:rsid w:val="00250ED5"/>
    <w:rsid w:val="00251B4D"/>
    <w:rsid w:val="00251CAC"/>
    <w:rsid w:val="00252984"/>
    <w:rsid w:val="0025395B"/>
    <w:rsid w:val="00253A59"/>
    <w:rsid w:val="00256178"/>
    <w:rsid w:val="00257D0D"/>
    <w:rsid w:val="002609D4"/>
    <w:rsid w:val="00261E86"/>
    <w:rsid w:val="002655E2"/>
    <w:rsid w:val="00270985"/>
    <w:rsid w:val="00272848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A1015"/>
    <w:rsid w:val="002A320D"/>
    <w:rsid w:val="002A4001"/>
    <w:rsid w:val="002A735D"/>
    <w:rsid w:val="002B01F3"/>
    <w:rsid w:val="002B0796"/>
    <w:rsid w:val="002B0C34"/>
    <w:rsid w:val="002B0D12"/>
    <w:rsid w:val="002B0D93"/>
    <w:rsid w:val="002B59D6"/>
    <w:rsid w:val="002B7D4E"/>
    <w:rsid w:val="002C0DDD"/>
    <w:rsid w:val="002C21EB"/>
    <w:rsid w:val="002C25A0"/>
    <w:rsid w:val="002C285A"/>
    <w:rsid w:val="002C43E6"/>
    <w:rsid w:val="002C43EF"/>
    <w:rsid w:val="002C4F54"/>
    <w:rsid w:val="002C5246"/>
    <w:rsid w:val="002C5AB9"/>
    <w:rsid w:val="002C6634"/>
    <w:rsid w:val="002C7A8A"/>
    <w:rsid w:val="002D08AE"/>
    <w:rsid w:val="002D0D06"/>
    <w:rsid w:val="002D12F7"/>
    <w:rsid w:val="002D35AF"/>
    <w:rsid w:val="002D4D3F"/>
    <w:rsid w:val="002D5E2C"/>
    <w:rsid w:val="002E0AEF"/>
    <w:rsid w:val="002E0BE5"/>
    <w:rsid w:val="002E0F6E"/>
    <w:rsid w:val="002E0F8C"/>
    <w:rsid w:val="002E272C"/>
    <w:rsid w:val="002E63B4"/>
    <w:rsid w:val="002E7480"/>
    <w:rsid w:val="002E7AD4"/>
    <w:rsid w:val="002F0E2D"/>
    <w:rsid w:val="002F0E67"/>
    <w:rsid w:val="002F0F2C"/>
    <w:rsid w:val="002F25A9"/>
    <w:rsid w:val="002F2975"/>
    <w:rsid w:val="002F2C21"/>
    <w:rsid w:val="002F3372"/>
    <w:rsid w:val="002F49F1"/>
    <w:rsid w:val="002F533B"/>
    <w:rsid w:val="002F5CA4"/>
    <w:rsid w:val="002F78F9"/>
    <w:rsid w:val="002F7C5B"/>
    <w:rsid w:val="00301E49"/>
    <w:rsid w:val="0030207B"/>
    <w:rsid w:val="00302128"/>
    <w:rsid w:val="003047D4"/>
    <w:rsid w:val="003057E3"/>
    <w:rsid w:val="003076A2"/>
    <w:rsid w:val="003122B1"/>
    <w:rsid w:val="00312607"/>
    <w:rsid w:val="0031326B"/>
    <w:rsid w:val="00314BE0"/>
    <w:rsid w:val="00316875"/>
    <w:rsid w:val="00316916"/>
    <w:rsid w:val="00316FA1"/>
    <w:rsid w:val="00317E0E"/>
    <w:rsid w:val="00320FDF"/>
    <w:rsid w:val="00321093"/>
    <w:rsid w:val="00322220"/>
    <w:rsid w:val="003226BD"/>
    <w:rsid w:val="003261BE"/>
    <w:rsid w:val="00332DF0"/>
    <w:rsid w:val="0033323B"/>
    <w:rsid w:val="00336C3A"/>
    <w:rsid w:val="00337274"/>
    <w:rsid w:val="00337CC2"/>
    <w:rsid w:val="003424A4"/>
    <w:rsid w:val="00342554"/>
    <w:rsid w:val="00346758"/>
    <w:rsid w:val="00346F61"/>
    <w:rsid w:val="0035012D"/>
    <w:rsid w:val="00350B24"/>
    <w:rsid w:val="00350E14"/>
    <w:rsid w:val="003537B6"/>
    <w:rsid w:val="00353B69"/>
    <w:rsid w:val="003573C7"/>
    <w:rsid w:val="00357BF9"/>
    <w:rsid w:val="00360042"/>
    <w:rsid w:val="003603E3"/>
    <w:rsid w:val="003613F4"/>
    <w:rsid w:val="00361BB3"/>
    <w:rsid w:val="00363053"/>
    <w:rsid w:val="003639B9"/>
    <w:rsid w:val="0036586B"/>
    <w:rsid w:val="0036710A"/>
    <w:rsid w:val="00367E6A"/>
    <w:rsid w:val="00375899"/>
    <w:rsid w:val="00375D7C"/>
    <w:rsid w:val="003762D7"/>
    <w:rsid w:val="0038102A"/>
    <w:rsid w:val="0038293D"/>
    <w:rsid w:val="00383B7C"/>
    <w:rsid w:val="003848BB"/>
    <w:rsid w:val="00385430"/>
    <w:rsid w:val="0038579A"/>
    <w:rsid w:val="00385EFC"/>
    <w:rsid w:val="00387F6E"/>
    <w:rsid w:val="003917C1"/>
    <w:rsid w:val="00393F76"/>
    <w:rsid w:val="0039449D"/>
    <w:rsid w:val="00394C67"/>
    <w:rsid w:val="00396BD5"/>
    <w:rsid w:val="00396C5A"/>
    <w:rsid w:val="00397F4C"/>
    <w:rsid w:val="003A1232"/>
    <w:rsid w:val="003A2A56"/>
    <w:rsid w:val="003A336F"/>
    <w:rsid w:val="003A3CDE"/>
    <w:rsid w:val="003A4833"/>
    <w:rsid w:val="003A60D4"/>
    <w:rsid w:val="003A6CB9"/>
    <w:rsid w:val="003A7271"/>
    <w:rsid w:val="003A7CBE"/>
    <w:rsid w:val="003A7DBE"/>
    <w:rsid w:val="003A7F4E"/>
    <w:rsid w:val="003B1041"/>
    <w:rsid w:val="003B1300"/>
    <w:rsid w:val="003B13AF"/>
    <w:rsid w:val="003B324C"/>
    <w:rsid w:val="003B49FA"/>
    <w:rsid w:val="003B509C"/>
    <w:rsid w:val="003B5D61"/>
    <w:rsid w:val="003B7777"/>
    <w:rsid w:val="003C19CC"/>
    <w:rsid w:val="003C2110"/>
    <w:rsid w:val="003C6080"/>
    <w:rsid w:val="003C70C8"/>
    <w:rsid w:val="003C7526"/>
    <w:rsid w:val="003C771D"/>
    <w:rsid w:val="003C7E33"/>
    <w:rsid w:val="003D2D32"/>
    <w:rsid w:val="003D2F2D"/>
    <w:rsid w:val="003D360B"/>
    <w:rsid w:val="003D4667"/>
    <w:rsid w:val="003D5BB9"/>
    <w:rsid w:val="003D6313"/>
    <w:rsid w:val="003E004D"/>
    <w:rsid w:val="003E304F"/>
    <w:rsid w:val="003E3965"/>
    <w:rsid w:val="003E39E2"/>
    <w:rsid w:val="003E3B67"/>
    <w:rsid w:val="003E40EF"/>
    <w:rsid w:val="003E4736"/>
    <w:rsid w:val="003E59D7"/>
    <w:rsid w:val="003F0B19"/>
    <w:rsid w:val="003F1045"/>
    <w:rsid w:val="003F127E"/>
    <w:rsid w:val="003F3D90"/>
    <w:rsid w:val="003F6FD6"/>
    <w:rsid w:val="004000EF"/>
    <w:rsid w:val="00400971"/>
    <w:rsid w:val="00401517"/>
    <w:rsid w:val="004024F8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7EC4"/>
    <w:rsid w:val="0042159C"/>
    <w:rsid w:val="00422768"/>
    <w:rsid w:val="00423EBF"/>
    <w:rsid w:val="00423F2E"/>
    <w:rsid w:val="00424422"/>
    <w:rsid w:val="00424CE5"/>
    <w:rsid w:val="00425ADB"/>
    <w:rsid w:val="00426C9C"/>
    <w:rsid w:val="004304B0"/>
    <w:rsid w:val="00430999"/>
    <w:rsid w:val="00432999"/>
    <w:rsid w:val="0043332A"/>
    <w:rsid w:val="004337C3"/>
    <w:rsid w:val="00434204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3117"/>
    <w:rsid w:val="004545E5"/>
    <w:rsid w:val="00456277"/>
    <w:rsid w:val="00460FA5"/>
    <w:rsid w:val="004613E1"/>
    <w:rsid w:val="00462315"/>
    <w:rsid w:val="004623E1"/>
    <w:rsid w:val="00467105"/>
    <w:rsid w:val="00475F08"/>
    <w:rsid w:val="004765C8"/>
    <w:rsid w:val="0047702A"/>
    <w:rsid w:val="00477244"/>
    <w:rsid w:val="00480197"/>
    <w:rsid w:val="00480229"/>
    <w:rsid w:val="0048035C"/>
    <w:rsid w:val="0048144D"/>
    <w:rsid w:val="00482A98"/>
    <w:rsid w:val="0048451E"/>
    <w:rsid w:val="00484677"/>
    <w:rsid w:val="00484C07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D9A"/>
    <w:rsid w:val="00497862"/>
    <w:rsid w:val="004A1A7C"/>
    <w:rsid w:val="004A1E0A"/>
    <w:rsid w:val="004A2596"/>
    <w:rsid w:val="004A2D4A"/>
    <w:rsid w:val="004A5009"/>
    <w:rsid w:val="004A7B79"/>
    <w:rsid w:val="004A7C76"/>
    <w:rsid w:val="004B00BF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716"/>
    <w:rsid w:val="004C1D21"/>
    <w:rsid w:val="004C3A2D"/>
    <w:rsid w:val="004C62EC"/>
    <w:rsid w:val="004C6767"/>
    <w:rsid w:val="004C7C4B"/>
    <w:rsid w:val="004C7F89"/>
    <w:rsid w:val="004D3716"/>
    <w:rsid w:val="004D6ED3"/>
    <w:rsid w:val="004D7EFA"/>
    <w:rsid w:val="004E2D24"/>
    <w:rsid w:val="004E2E89"/>
    <w:rsid w:val="004E58AF"/>
    <w:rsid w:val="004E5B20"/>
    <w:rsid w:val="004F0423"/>
    <w:rsid w:val="004F1037"/>
    <w:rsid w:val="004F26F8"/>
    <w:rsid w:val="004F32F6"/>
    <w:rsid w:val="004F372A"/>
    <w:rsid w:val="004F37FE"/>
    <w:rsid w:val="004F4EA1"/>
    <w:rsid w:val="004F4F45"/>
    <w:rsid w:val="004F5598"/>
    <w:rsid w:val="004F6229"/>
    <w:rsid w:val="004F6FA8"/>
    <w:rsid w:val="004F7EFE"/>
    <w:rsid w:val="005003F0"/>
    <w:rsid w:val="0050208C"/>
    <w:rsid w:val="005035A8"/>
    <w:rsid w:val="00504966"/>
    <w:rsid w:val="0050561D"/>
    <w:rsid w:val="0050580D"/>
    <w:rsid w:val="0050583B"/>
    <w:rsid w:val="00510FAD"/>
    <w:rsid w:val="00511A77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27E8E"/>
    <w:rsid w:val="00531060"/>
    <w:rsid w:val="00531829"/>
    <w:rsid w:val="0053193C"/>
    <w:rsid w:val="00534106"/>
    <w:rsid w:val="00534619"/>
    <w:rsid w:val="0053467F"/>
    <w:rsid w:val="00534811"/>
    <w:rsid w:val="00535E63"/>
    <w:rsid w:val="005362AC"/>
    <w:rsid w:val="0054305F"/>
    <w:rsid w:val="005430EA"/>
    <w:rsid w:val="00546F41"/>
    <w:rsid w:val="005517CD"/>
    <w:rsid w:val="00551DAC"/>
    <w:rsid w:val="00551EDC"/>
    <w:rsid w:val="00552021"/>
    <w:rsid w:val="005522C1"/>
    <w:rsid w:val="005544EE"/>
    <w:rsid w:val="00557DC1"/>
    <w:rsid w:val="005637A9"/>
    <w:rsid w:val="0056457B"/>
    <w:rsid w:val="00564DA5"/>
    <w:rsid w:val="00564ED0"/>
    <w:rsid w:val="00565F22"/>
    <w:rsid w:val="00566D94"/>
    <w:rsid w:val="005676F6"/>
    <w:rsid w:val="005700C8"/>
    <w:rsid w:val="005716B0"/>
    <w:rsid w:val="00571E5F"/>
    <w:rsid w:val="00571F3E"/>
    <w:rsid w:val="00573CDE"/>
    <w:rsid w:val="00574BDF"/>
    <w:rsid w:val="00574DE2"/>
    <w:rsid w:val="005759E5"/>
    <w:rsid w:val="005759EF"/>
    <w:rsid w:val="00576809"/>
    <w:rsid w:val="0057746D"/>
    <w:rsid w:val="005779B2"/>
    <w:rsid w:val="005805C5"/>
    <w:rsid w:val="00581594"/>
    <w:rsid w:val="00584B50"/>
    <w:rsid w:val="00584C8D"/>
    <w:rsid w:val="00586473"/>
    <w:rsid w:val="005901CF"/>
    <w:rsid w:val="00593E64"/>
    <w:rsid w:val="00596058"/>
    <w:rsid w:val="005A0104"/>
    <w:rsid w:val="005A2757"/>
    <w:rsid w:val="005A2C90"/>
    <w:rsid w:val="005A32EA"/>
    <w:rsid w:val="005A3D28"/>
    <w:rsid w:val="005A553E"/>
    <w:rsid w:val="005A5CB6"/>
    <w:rsid w:val="005A6C57"/>
    <w:rsid w:val="005A77BE"/>
    <w:rsid w:val="005B1D2E"/>
    <w:rsid w:val="005B3D38"/>
    <w:rsid w:val="005B447A"/>
    <w:rsid w:val="005B61F7"/>
    <w:rsid w:val="005B76EB"/>
    <w:rsid w:val="005C1087"/>
    <w:rsid w:val="005C3850"/>
    <w:rsid w:val="005C40DB"/>
    <w:rsid w:val="005C4DCE"/>
    <w:rsid w:val="005C6241"/>
    <w:rsid w:val="005C6B89"/>
    <w:rsid w:val="005C6CF4"/>
    <w:rsid w:val="005C77CB"/>
    <w:rsid w:val="005D0408"/>
    <w:rsid w:val="005D09CD"/>
    <w:rsid w:val="005D1CF0"/>
    <w:rsid w:val="005D23D3"/>
    <w:rsid w:val="005D4491"/>
    <w:rsid w:val="005D4639"/>
    <w:rsid w:val="005D48D6"/>
    <w:rsid w:val="005E1A25"/>
    <w:rsid w:val="005E32F6"/>
    <w:rsid w:val="005E5711"/>
    <w:rsid w:val="005E5810"/>
    <w:rsid w:val="005E5949"/>
    <w:rsid w:val="005F1A8E"/>
    <w:rsid w:val="005F2A1B"/>
    <w:rsid w:val="005F45D4"/>
    <w:rsid w:val="005F62AD"/>
    <w:rsid w:val="005F7A3D"/>
    <w:rsid w:val="005F7AA9"/>
    <w:rsid w:val="005F7F26"/>
    <w:rsid w:val="0060043E"/>
    <w:rsid w:val="00600589"/>
    <w:rsid w:val="00600D2F"/>
    <w:rsid w:val="00601768"/>
    <w:rsid w:val="00601F8F"/>
    <w:rsid w:val="00603289"/>
    <w:rsid w:val="00603BD6"/>
    <w:rsid w:val="00603D6F"/>
    <w:rsid w:val="006040F9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2785E"/>
    <w:rsid w:val="00630620"/>
    <w:rsid w:val="0063113F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7137"/>
    <w:rsid w:val="00637B7A"/>
    <w:rsid w:val="00637E3E"/>
    <w:rsid w:val="00640B9F"/>
    <w:rsid w:val="00640D9F"/>
    <w:rsid w:val="00641877"/>
    <w:rsid w:val="006438CF"/>
    <w:rsid w:val="006461B1"/>
    <w:rsid w:val="00647930"/>
    <w:rsid w:val="00652E68"/>
    <w:rsid w:val="006543B7"/>
    <w:rsid w:val="00655468"/>
    <w:rsid w:val="00655AEA"/>
    <w:rsid w:val="00655E65"/>
    <w:rsid w:val="00656F48"/>
    <w:rsid w:val="00660541"/>
    <w:rsid w:val="0066327F"/>
    <w:rsid w:val="00663B07"/>
    <w:rsid w:val="00665B24"/>
    <w:rsid w:val="00667DD2"/>
    <w:rsid w:val="00672573"/>
    <w:rsid w:val="006728EE"/>
    <w:rsid w:val="00672A0B"/>
    <w:rsid w:val="00673F27"/>
    <w:rsid w:val="0067494C"/>
    <w:rsid w:val="006749A8"/>
    <w:rsid w:val="006756C4"/>
    <w:rsid w:val="00675D46"/>
    <w:rsid w:val="0067647A"/>
    <w:rsid w:val="00676B97"/>
    <w:rsid w:val="00680270"/>
    <w:rsid w:val="00681F45"/>
    <w:rsid w:val="00682AE8"/>
    <w:rsid w:val="00682D50"/>
    <w:rsid w:val="0068376A"/>
    <w:rsid w:val="00683999"/>
    <w:rsid w:val="00684B82"/>
    <w:rsid w:val="006857EB"/>
    <w:rsid w:val="00686365"/>
    <w:rsid w:val="00686790"/>
    <w:rsid w:val="0068726D"/>
    <w:rsid w:val="00690B8B"/>
    <w:rsid w:val="00690C0F"/>
    <w:rsid w:val="00690DFF"/>
    <w:rsid w:val="006919F1"/>
    <w:rsid w:val="006935FD"/>
    <w:rsid w:val="0069466C"/>
    <w:rsid w:val="006A3930"/>
    <w:rsid w:val="006A4547"/>
    <w:rsid w:val="006A71DA"/>
    <w:rsid w:val="006B0A08"/>
    <w:rsid w:val="006B2066"/>
    <w:rsid w:val="006B24EC"/>
    <w:rsid w:val="006B4E08"/>
    <w:rsid w:val="006B55E9"/>
    <w:rsid w:val="006B6B43"/>
    <w:rsid w:val="006B793D"/>
    <w:rsid w:val="006C07F1"/>
    <w:rsid w:val="006C2ADC"/>
    <w:rsid w:val="006C5C2E"/>
    <w:rsid w:val="006C6049"/>
    <w:rsid w:val="006C729C"/>
    <w:rsid w:val="006D2705"/>
    <w:rsid w:val="006D2F1E"/>
    <w:rsid w:val="006D4F94"/>
    <w:rsid w:val="006E10B7"/>
    <w:rsid w:val="006E1EA3"/>
    <w:rsid w:val="006E28EC"/>
    <w:rsid w:val="006E45D6"/>
    <w:rsid w:val="006E4B98"/>
    <w:rsid w:val="006E6BC4"/>
    <w:rsid w:val="006F0512"/>
    <w:rsid w:val="006F5A5B"/>
    <w:rsid w:val="006F6877"/>
    <w:rsid w:val="006F6A80"/>
    <w:rsid w:val="006F6B79"/>
    <w:rsid w:val="006F7A35"/>
    <w:rsid w:val="006F7AEC"/>
    <w:rsid w:val="006F7B19"/>
    <w:rsid w:val="006F7F58"/>
    <w:rsid w:val="00700A2A"/>
    <w:rsid w:val="00704B49"/>
    <w:rsid w:val="00705A61"/>
    <w:rsid w:val="0071055A"/>
    <w:rsid w:val="00711A0E"/>
    <w:rsid w:val="00711BBC"/>
    <w:rsid w:val="00712C32"/>
    <w:rsid w:val="00713C1E"/>
    <w:rsid w:val="00714810"/>
    <w:rsid w:val="00714EC6"/>
    <w:rsid w:val="0071554F"/>
    <w:rsid w:val="007166AD"/>
    <w:rsid w:val="00716AD6"/>
    <w:rsid w:val="0071717D"/>
    <w:rsid w:val="00724931"/>
    <w:rsid w:val="007268BE"/>
    <w:rsid w:val="00730A8F"/>
    <w:rsid w:val="00731B9F"/>
    <w:rsid w:val="00732208"/>
    <w:rsid w:val="00732342"/>
    <w:rsid w:val="00735AE3"/>
    <w:rsid w:val="00735BFA"/>
    <w:rsid w:val="007439E2"/>
    <w:rsid w:val="00743A34"/>
    <w:rsid w:val="007450D7"/>
    <w:rsid w:val="00746B9D"/>
    <w:rsid w:val="007478F9"/>
    <w:rsid w:val="007479AB"/>
    <w:rsid w:val="0075450F"/>
    <w:rsid w:val="0075587F"/>
    <w:rsid w:val="00755A21"/>
    <w:rsid w:val="007573F5"/>
    <w:rsid w:val="00757683"/>
    <w:rsid w:val="007621E6"/>
    <w:rsid w:val="007639B4"/>
    <w:rsid w:val="0076497F"/>
    <w:rsid w:val="0076523B"/>
    <w:rsid w:val="00767002"/>
    <w:rsid w:val="00767503"/>
    <w:rsid w:val="0077126F"/>
    <w:rsid w:val="00772388"/>
    <w:rsid w:val="00772FBC"/>
    <w:rsid w:val="00773084"/>
    <w:rsid w:val="00774239"/>
    <w:rsid w:val="00774A30"/>
    <w:rsid w:val="00774E47"/>
    <w:rsid w:val="00775C3E"/>
    <w:rsid w:val="007768B0"/>
    <w:rsid w:val="00777E54"/>
    <w:rsid w:val="00782E1D"/>
    <w:rsid w:val="007847F2"/>
    <w:rsid w:val="00785617"/>
    <w:rsid w:val="00786027"/>
    <w:rsid w:val="0078714C"/>
    <w:rsid w:val="007903F9"/>
    <w:rsid w:val="00790551"/>
    <w:rsid w:val="00790FF1"/>
    <w:rsid w:val="00791A54"/>
    <w:rsid w:val="00792C00"/>
    <w:rsid w:val="007A006A"/>
    <w:rsid w:val="007A0A16"/>
    <w:rsid w:val="007A3A03"/>
    <w:rsid w:val="007A3F87"/>
    <w:rsid w:val="007A4857"/>
    <w:rsid w:val="007B042E"/>
    <w:rsid w:val="007B0F35"/>
    <w:rsid w:val="007B1F95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D080E"/>
    <w:rsid w:val="007D235E"/>
    <w:rsid w:val="007D23DA"/>
    <w:rsid w:val="007D2711"/>
    <w:rsid w:val="007D2E37"/>
    <w:rsid w:val="007D310F"/>
    <w:rsid w:val="007D3621"/>
    <w:rsid w:val="007D4018"/>
    <w:rsid w:val="007D4903"/>
    <w:rsid w:val="007D544D"/>
    <w:rsid w:val="007D68B7"/>
    <w:rsid w:val="007E0B5B"/>
    <w:rsid w:val="007E2889"/>
    <w:rsid w:val="007E3859"/>
    <w:rsid w:val="007E4404"/>
    <w:rsid w:val="007F0E09"/>
    <w:rsid w:val="007F1BE2"/>
    <w:rsid w:val="007F4321"/>
    <w:rsid w:val="007F494E"/>
    <w:rsid w:val="007F50D9"/>
    <w:rsid w:val="007F58D2"/>
    <w:rsid w:val="007F607D"/>
    <w:rsid w:val="00801EA7"/>
    <w:rsid w:val="00801F2B"/>
    <w:rsid w:val="0080241F"/>
    <w:rsid w:val="00802FFF"/>
    <w:rsid w:val="008042EA"/>
    <w:rsid w:val="00804E7F"/>
    <w:rsid w:val="0080534D"/>
    <w:rsid w:val="008059C6"/>
    <w:rsid w:val="00810E52"/>
    <w:rsid w:val="008112F8"/>
    <w:rsid w:val="00815A8A"/>
    <w:rsid w:val="00815AC2"/>
    <w:rsid w:val="0081719B"/>
    <w:rsid w:val="00817BFA"/>
    <w:rsid w:val="00820ABD"/>
    <w:rsid w:val="008215D1"/>
    <w:rsid w:val="00821D22"/>
    <w:rsid w:val="0082279E"/>
    <w:rsid w:val="00825A23"/>
    <w:rsid w:val="00825A3F"/>
    <w:rsid w:val="0082792C"/>
    <w:rsid w:val="0083084D"/>
    <w:rsid w:val="00832A95"/>
    <w:rsid w:val="00833A5A"/>
    <w:rsid w:val="0083632B"/>
    <w:rsid w:val="008373D0"/>
    <w:rsid w:val="0084366D"/>
    <w:rsid w:val="008445FA"/>
    <w:rsid w:val="0085015F"/>
    <w:rsid w:val="00850DE0"/>
    <w:rsid w:val="00850F44"/>
    <w:rsid w:val="00851428"/>
    <w:rsid w:val="00853E71"/>
    <w:rsid w:val="008549DA"/>
    <w:rsid w:val="00856926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853"/>
    <w:rsid w:val="0087042C"/>
    <w:rsid w:val="00870C2B"/>
    <w:rsid w:val="00871007"/>
    <w:rsid w:val="00871392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3B09"/>
    <w:rsid w:val="008843FF"/>
    <w:rsid w:val="00886314"/>
    <w:rsid w:val="00887BE8"/>
    <w:rsid w:val="0089072B"/>
    <w:rsid w:val="00890830"/>
    <w:rsid w:val="008915C9"/>
    <w:rsid w:val="00892B5A"/>
    <w:rsid w:val="00895FB4"/>
    <w:rsid w:val="008965E3"/>
    <w:rsid w:val="00896DEA"/>
    <w:rsid w:val="008A08CA"/>
    <w:rsid w:val="008A0E65"/>
    <w:rsid w:val="008A290B"/>
    <w:rsid w:val="008A447E"/>
    <w:rsid w:val="008A49C5"/>
    <w:rsid w:val="008A5469"/>
    <w:rsid w:val="008A5DDE"/>
    <w:rsid w:val="008A7667"/>
    <w:rsid w:val="008B3FB2"/>
    <w:rsid w:val="008B4EBF"/>
    <w:rsid w:val="008B666B"/>
    <w:rsid w:val="008B726D"/>
    <w:rsid w:val="008B74FB"/>
    <w:rsid w:val="008C0DCB"/>
    <w:rsid w:val="008C1FED"/>
    <w:rsid w:val="008C3E84"/>
    <w:rsid w:val="008C4AC2"/>
    <w:rsid w:val="008C6DB0"/>
    <w:rsid w:val="008C7967"/>
    <w:rsid w:val="008D0113"/>
    <w:rsid w:val="008D07BA"/>
    <w:rsid w:val="008D5AA3"/>
    <w:rsid w:val="008D62A2"/>
    <w:rsid w:val="008D72D0"/>
    <w:rsid w:val="008D7B36"/>
    <w:rsid w:val="008E038A"/>
    <w:rsid w:val="008E0B0D"/>
    <w:rsid w:val="008E0DA0"/>
    <w:rsid w:val="008E14B3"/>
    <w:rsid w:val="008E1981"/>
    <w:rsid w:val="008E2A19"/>
    <w:rsid w:val="008E2B54"/>
    <w:rsid w:val="008E4C58"/>
    <w:rsid w:val="008E6050"/>
    <w:rsid w:val="008E7B2E"/>
    <w:rsid w:val="008E7F54"/>
    <w:rsid w:val="008F0CB1"/>
    <w:rsid w:val="008F1225"/>
    <w:rsid w:val="008F2860"/>
    <w:rsid w:val="008F427A"/>
    <w:rsid w:val="008F661B"/>
    <w:rsid w:val="008F669D"/>
    <w:rsid w:val="00900E12"/>
    <w:rsid w:val="009038DF"/>
    <w:rsid w:val="009044B2"/>
    <w:rsid w:val="00910C6B"/>
    <w:rsid w:val="00912BF3"/>
    <w:rsid w:val="00913726"/>
    <w:rsid w:val="00916AD3"/>
    <w:rsid w:val="00917381"/>
    <w:rsid w:val="0091742A"/>
    <w:rsid w:val="0092051D"/>
    <w:rsid w:val="0092051E"/>
    <w:rsid w:val="009216D0"/>
    <w:rsid w:val="00922DF1"/>
    <w:rsid w:val="00922FD4"/>
    <w:rsid w:val="009248E8"/>
    <w:rsid w:val="0092539E"/>
    <w:rsid w:val="0092592F"/>
    <w:rsid w:val="009260E0"/>
    <w:rsid w:val="00926B45"/>
    <w:rsid w:val="0093068C"/>
    <w:rsid w:val="00930FED"/>
    <w:rsid w:val="00931930"/>
    <w:rsid w:val="00931A0D"/>
    <w:rsid w:val="00932684"/>
    <w:rsid w:val="0093381E"/>
    <w:rsid w:val="00934F0C"/>
    <w:rsid w:val="009356D8"/>
    <w:rsid w:val="009370CD"/>
    <w:rsid w:val="009371E2"/>
    <w:rsid w:val="0094205D"/>
    <w:rsid w:val="00942A5B"/>
    <w:rsid w:val="00943032"/>
    <w:rsid w:val="00943D03"/>
    <w:rsid w:val="009444C1"/>
    <w:rsid w:val="00946B61"/>
    <w:rsid w:val="00950F59"/>
    <w:rsid w:val="0095290C"/>
    <w:rsid w:val="00953378"/>
    <w:rsid w:val="009544CA"/>
    <w:rsid w:val="00955FB7"/>
    <w:rsid w:val="009568E0"/>
    <w:rsid w:val="00956D87"/>
    <w:rsid w:val="00957595"/>
    <w:rsid w:val="00962504"/>
    <w:rsid w:val="00963038"/>
    <w:rsid w:val="00963395"/>
    <w:rsid w:val="009638E6"/>
    <w:rsid w:val="00963CA7"/>
    <w:rsid w:val="00965213"/>
    <w:rsid w:val="0096567C"/>
    <w:rsid w:val="00965BBC"/>
    <w:rsid w:val="00966940"/>
    <w:rsid w:val="00967B19"/>
    <w:rsid w:val="009718E2"/>
    <w:rsid w:val="00971C03"/>
    <w:rsid w:val="009720D0"/>
    <w:rsid w:val="0097217B"/>
    <w:rsid w:val="00972B06"/>
    <w:rsid w:val="00974239"/>
    <w:rsid w:val="0098068B"/>
    <w:rsid w:val="00980938"/>
    <w:rsid w:val="00980CF4"/>
    <w:rsid w:val="00980CFF"/>
    <w:rsid w:val="009823FF"/>
    <w:rsid w:val="009838B8"/>
    <w:rsid w:val="00983AD7"/>
    <w:rsid w:val="00985774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334"/>
    <w:rsid w:val="009B1670"/>
    <w:rsid w:val="009B419E"/>
    <w:rsid w:val="009B43DF"/>
    <w:rsid w:val="009B4938"/>
    <w:rsid w:val="009B4C5F"/>
    <w:rsid w:val="009B6FD0"/>
    <w:rsid w:val="009B7DF4"/>
    <w:rsid w:val="009C11E3"/>
    <w:rsid w:val="009C2E04"/>
    <w:rsid w:val="009C4F66"/>
    <w:rsid w:val="009C558C"/>
    <w:rsid w:val="009C6369"/>
    <w:rsid w:val="009C7193"/>
    <w:rsid w:val="009C7540"/>
    <w:rsid w:val="009D4164"/>
    <w:rsid w:val="009D6883"/>
    <w:rsid w:val="009D7B34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54E7"/>
    <w:rsid w:val="009F6DD1"/>
    <w:rsid w:val="009F7D80"/>
    <w:rsid w:val="00A006DC"/>
    <w:rsid w:val="00A00AD6"/>
    <w:rsid w:val="00A02A3E"/>
    <w:rsid w:val="00A02E38"/>
    <w:rsid w:val="00A03438"/>
    <w:rsid w:val="00A07FD7"/>
    <w:rsid w:val="00A109CB"/>
    <w:rsid w:val="00A10EC4"/>
    <w:rsid w:val="00A11FB0"/>
    <w:rsid w:val="00A20AE5"/>
    <w:rsid w:val="00A213EE"/>
    <w:rsid w:val="00A22476"/>
    <w:rsid w:val="00A24AC7"/>
    <w:rsid w:val="00A2687B"/>
    <w:rsid w:val="00A26BB5"/>
    <w:rsid w:val="00A30ABE"/>
    <w:rsid w:val="00A31640"/>
    <w:rsid w:val="00A31D0C"/>
    <w:rsid w:val="00A31FB0"/>
    <w:rsid w:val="00A32FF6"/>
    <w:rsid w:val="00A33AC8"/>
    <w:rsid w:val="00A33C3F"/>
    <w:rsid w:val="00A41C5F"/>
    <w:rsid w:val="00A41FA0"/>
    <w:rsid w:val="00A425E5"/>
    <w:rsid w:val="00A43A70"/>
    <w:rsid w:val="00A457A0"/>
    <w:rsid w:val="00A47553"/>
    <w:rsid w:val="00A47788"/>
    <w:rsid w:val="00A53B15"/>
    <w:rsid w:val="00A57A4C"/>
    <w:rsid w:val="00A60F43"/>
    <w:rsid w:val="00A61C2F"/>
    <w:rsid w:val="00A64771"/>
    <w:rsid w:val="00A66444"/>
    <w:rsid w:val="00A67054"/>
    <w:rsid w:val="00A67509"/>
    <w:rsid w:val="00A70E7D"/>
    <w:rsid w:val="00A717F1"/>
    <w:rsid w:val="00A72F94"/>
    <w:rsid w:val="00A73F5C"/>
    <w:rsid w:val="00A75AF3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49EB"/>
    <w:rsid w:val="00A95382"/>
    <w:rsid w:val="00A97134"/>
    <w:rsid w:val="00A97356"/>
    <w:rsid w:val="00A9769A"/>
    <w:rsid w:val="00A97FA7"/>
    <w:rsid w:val="00AA012C"/>
    <w:rsid w:val="00AA0355"/>
    <w:rsid w:val="00AA0C18"/>
    <w:rsid w:val="00AA0D61"/>
    <w:rsid w:val="00AA1C16"/>
    <w:rsid w:val="00AA1C89"/>
    <w:rsid w:val="00AA24CE"/>
    <w:rsid w:val="00AA2A47"/>
    <w:rsid w:val="00AA3BCA"/>
    <w:rsid w:val="00AA3CFD"/>
    <w:rsid w:val="00AA4703"/>
    <w:rsid w:val="00AA47E1"/>
    <w:rsid w:val="00AA5D0F"/>
    <w:rsid w:val="00AA60E0"/>
    <w:rsid w:val="00AA745B"/>
    <w:rsid w:val="00AB1354"/>
    <w:rsid w:val="00AB179B"/>
    <w:rsid w:val="00AB1D39"/>
    <w:rsid w:val="00AB3942"/>
    <w:rsid w:val="00AB4D8A"/>
    <w:rsid w:val="00AB4EF5"/>
    <w:rsid w:val="00AB5C61"/>
    <w:rsid w:val="00AB669A"/>
    <w:rsid w:val="00AB71A3"/>
    <w:rsid w:val="00AB7393"/>
    <w:rsid w:val="00AB77D7"/>
    <w:rsid w:val="00AC05EB"/>
    <w:rsid w:val="00AC09BF"/>
    <w:rsid w:val="00AC2D7F"/>
    <w:rsid w:val="00AC67B7"/>
    <w:rsid w:val="00AC6AD7"/>
    <w:rsid w:val="00AC7515"/>
    <w:rsid w:val="00AD007F"/>
    <w:rsid w:val="00AD0381"/>
    <w:rsid w:val="00AD08DF"/>
    <w:rsid w:val="00AD2E23"/>
    <w:rsid w:val="00AD2E69"/>
    <w:rsid w:val="00AD57A5"/>
    <w:rsid w:val="00AE08E7"/>
    <w:rsid w:val="00AE1CEB"/>
    <w:rsid w:val="00AE577C"/>
    <w:rsid w:val="00AE6F31"/>
    <w:rsid w:val="00AF1A65"/>
    <w:rsid w:val="00AF2BD5"/>
    <w:rsid w:val="00AF3281"/>
    <w:rsid w:val="00AF3881"/>
    <w:rsid w:val="00AF469A"/>
    <w:rsid w:val="00AF587C"/>
    <w:rsid w:val="00AF611B"/>
    <w:rsid w:val="00AF72B2"/>
    <w:rsid w:val="00B00735"/>
    <w:rsid w:val="00B02AC6"/>
    <w:rsid w:val="00B03DBF"/>
    <w:rsid w:val="00B05201"/>
    <w:rsid w:val="00B05A7B"/>
    <w:rsid w:val="00B05E18"/>
    <w:rsid w:val="00B06882"/>
    <w:rsid w:val="00B10D6B"/>
    <w:rsid w:val="00B122D4"/>
    <w:rsid w:val="00B12646"/>
    <w:rsid w:val="00B13495"/>
    <w:rsid w:val="00B13794"/>
    <w:rsid w:val="00B138B4"/>
    <w:rsid w:val="00B1527E"/>
    <w:rsid w:val="00B15DD9"/>
    <w:rsid w:val="00B16C29"/>
    <w:rsid w:val="00B17EFB"/>
    <w:rsid w:val="00B20954"/>
    <w:rsid w:val="00B2180F"/>
    <w:rsid w:val="00B259AB"/>
    <w:rsid w:val="00B26780"/>
    <w:rsid w:val="00B30614"/>
    <w:rsid w:val="00B306F1"/>
    <w:rsid w:val="00B32F27"/>
    <w:rsid w:val="00B334DB"/>
    <w:rsid w:val="00B33D5D"/>
    <w:rsid w:val="00B34AF5"/>
    <w:rsid w:val="00B360D4"/>
    <w:rsid w:val="00B40338"/>
    <w:rsid w:val="00B422E5"/>
    <w:rsid w:val="00B42365"/>
    <w:rsid w:val="00B4327E"/>
    <w:rsid w:val="00B4394F"/>
    <w:rsid w:val="00B43D38"/>
    <w:rsid w:val="00B43D72"/>
    <w:rsid w:val="00B46191"/>
    <w:rsid w:val="00B518B0"/>
    <w:rsid w:val="00B519AA"/>
    <w:rsid w:val="00B5333C"/>
    <w:rsid w:val="00B5541F"/>
    <w:rsid w:val="00B6268E"/>
    <w:rsid w:val="00B62FFB"/>
    <w:rsid w:val="00B633F2"/>
    <w:rsid w:val="00B648AE"/>
    <w:rsid w:val="00B6541E"/>
    <w:rsid w:val="00B655D1"/>
    <w:rsid w:val="00B66DCA"/>
    <w:rsid w:val="00B7058A"/>
    <w:rsid w:val="00B7204A"/>
    <w:rsid w:val="00B72908"/>
    <w:rsid w:val="00B72EB4"/>
    <w:rsid w:val="00B73B72"/>
    <w:rsid w:val="00B76214"/>
    <w:rsid w:val="00B77121"/>
    <w:rsid w:val="00B80381"/>
    <w:rsid w:val="00B8090A"/>
    <w:rsid w:val="00B80F73"/>
    <w:rsid w:val="00B83F7D"/>
    <w:rsid w:val="00B842A2"/>
    <w:rsid w:val="00B84657"/>
    <w:rsid w:val="00B84976"/>
    <w:rsid w:val="00B86B27"/>
    <w:rsid w:val="00B90228"/>
    <w:rsid w:val="00B91853"/>
    <w:rsid w:val="00B94493"/>
    <w:rsid w:val="00B95023"/>
    <w:rsid w:val="00B958B5"/>
    <w:rsid w:val="00B965BF"/>
    <w:rsid w:val="00B96994"/>
    <w:rsid w:val="00B97CB5"/>
    <w:rsid w:val="00BA2233"/>
    <w:rsid w:val="00BA25FA"/>
    <w:rsid w:val="00BA344E"/>
    <w:rsid w:val="00BA3E9A"/>
    <w:rsid w:val="00BA5406"/>
    <w:rsid w:val="00BA712E"/>
    <w:rsid w:val="00BA73E1"/>
    <w:rsid w:val="00BA7441"/>
    <w:rsid w:val="00BB175B"/>
    <w:rsid w:val="00BB3AA1"/>
    <w:rsid w:val="00BB4B28"/>
    <w:rsid w:val="00BB6C45"/>
    <w:rsid w:val="00BB755D"/>
    <w:rsid w:val="00BC2DF3"/>
    <w:rsid w:val="00BC3FF7"/>
    <w:rsid w:val="00BC51AF"/>
    <w:rsid w:val="00BC5237"/>
    <w:rsid w:val="00BC6880"/>
    <w:rsid w:val="00BC7497"/>
    <w:rsid w:val="00BD12A9"/>
    <w:rsid w:val="00BD1F09"/>
    <w:rsid w:val="00BD444F"/>
    <w:rsid w:val="00BD5076"/>
    <w:rsid w:val="00BD50D5"/>
    <w:rsid w:val="00BD558D"/>
    <w:rsid w:val="00BD6218"/>
    <w:rsid w:val="00BD6CC9"/>
    <w:rsid w:val="00BD7B6B"/>
    <w:rsid w:val="00BE001F"/>
    <w:rsid w:val="00BE105F"/>
    <w:rsid w:val="00BE1BEE"/>
    <w:rsid w:val="00BE312B"/>
    <w:rsid w:val="00BE3147"/>
    <w:rsid w:val="00BE38E0"/>
    <w:rsid w:val="00BE3B9E"/>
    <w:rsid w:val="00BE51FF"/>
    <w:rsid w:val="00BE6472"/>
    <w:rsid w:val="00BF1B79"/>
    <w:rsid w:val="00BF2B47"/>
    <w:rsid w:val="00BF4A54"/>
    <w:rsid w:val="00BF4E3C"/>
    <w:rsid w:val="00BF5117"/>
    <w:rsid w:val="00BF575A"/>
    <w:rsid w:val="00BF629C"/>
    <w:rsid w:val="00BF7412"/>
    <w:rsid w:val="00C004D3"/>
    <w:rsid w:val="00C006DA"/>
    <w:rsid w:val="00C0215E"/>
    <w:rsid w:val="00C02367"/>
    <w:rsid w:val="00C02B4F"/>
    <w:rsid w:val="00C039C6"/>
    <w:rsid w:val="00C042E4"/>
    <w:rsid w:val="00C05498"/>
    <w:rsid w:val="00C06097"/>
    <w:rsid w:val="00C06638"/>
    <w:rsid w:val="00C06CA6"/>
    <w:rsid w:val="00C07BC5"/>
    <w:rsid w:val="00C105D0"/>
    <w:rsid w:val="00C11531"/>
    <w:rsid w:val="00C13730"/>
    <w:rsid w:val="00C13BD2"/>
    <w:rsid w:val="00C160E0"/>
    <w:rsid w:val="00C17772"/>
    <w:rsid w:val="00C20578"/>
    <w:rsid w:val="00C24908"/>
    <w:rsid w:val="00C2536A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59C3"/>
    <w:rsid w:val="00C37EAC"/>
    <w:rsid w:val="00C42B14"/>
    <w:rsid w:val="00C44036"/>
    <w:rsid w:val="00C441A0"/>
    <w:rsid w:val="00C441BB"/>
    <w:rsid w:val="00C4682B"/>
    <w:rsid w:val="00C46F96"/>
    <w:rsid w:val="00C476C2"/>
    <w:rsid w:val="00C508F6"/>
    <w:rsid w:val="00C51BFA"/>
    <w:rsid w:val="00C52204"/>
    <w:rsid w:val="00C53807"/>
    <w:rsid w:val="00C53C1A"/>
    <w:rsid w:val="00C544D7"/>
    <w:rsid w:val="00C55E3F"/>
    <w:rsid w:val="00C5687A"/>
    <w:rsid w:val="00C57151"/>
    <w:rsid w:val="00C571E7"/>
    <w:rsid w:val="00C57B18"/>
    <w:rsid w:val="00C57E8F"/>
    <w:rsid w:val="00C6032F"/>
    <w:rsid w:val="00C61ADB"/>
    <w:rsid w:val="00C61D00"/>
    <w:rsid w:val="00C63710"/>
    <w:rsid w:val="00C64059"/>
    <w:rsid w:val="00C64089"/>
    <w:rsid w:val="00C64EF8"/>
    <w:rsid w:val="00C67273"/>
    <w:rsid w:val="00C70E9C"/>
    <w:rsid w:val="00C713BF"/>
    <w:rsid w:val="00C715D9"/>
    <w:rsid w:val="00C72549"/>
    <w:rsid w:val="00C72832"/>
    <w:rsid w:val="00C72C6E"/>
    <w:rsid w:val="00C7352E"/>
    <w:rsid w:val="00C73ABF"/>
    <w:rsid w:val="00C74249"/>
    <w:rsid w:val="00C768A7"/>
    <w:rsid w:val="00C76C7C"/>
    <w:rsid w:val="00C77021"/>
    <w:rsid w:val="00C81AC2"/>
    <w:rsid w:val="00C836EC"/>
    <w:rsid w:val="00C83A6E"/>
    <w:rsid w:val="00C85204"/>
    <w:rsid w:val="00C859B6"/>
    <w:rsid w:val="00C87819"/>
    <w:rsid w:val="00C90184"/>
    <w:rsid w:val="00C93E2F"/>
    <w:rsid w:val="00C94F19"/>
    <w:rsid w:val="00CA04D9"/>
    <w:rsid w:val="00CA2587"/>
    <w:rsid w:val="00CA28AA"/>
    <w:rsid w:val="00CA2BFC"/>
    <w:rsid w:val="00CA3AFC"/>
    <w:rsid w:val="00CA5A43"/>
    <w:rsid w:val="00CB09BE"/>
    <w:rsid w:val="00CB0B81"/>
    <w:rsid w:val="00CB129F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5B3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3664"/>
    <w:rsid w:val="00CD3855"/>
    <w:rsid w:val="00CD4CCC"/>
    <w:rsid w:val="00CD5B56"/>
    <w:rsid w:val="00CD62D4"/>
    <w:rsid w:val="00CD7235"/>
    <w:rsid w:val="00CD72CA"/>
    <w:rsid w:val="00CE0C77"/>
    <w:rsid w:val="00CE27DA"/>
    <w:rsid w:val="00CE2875"/>
    <w:rsid w:val="00CE2CA4"/>
    <w:rsid w:val="00CE3C96"/>
    <w:rsid w:val="00CE3E1D"/>
    <w:rsid w:val="00CE5E6B"/>
    <w:rsid w:val="00CF078C"/>
    <w:rsid w:val="00CF28AB"/>
    <w:rsid w:val="00CF28B7"/>
    <w:rsid w:val="00CF4471"/>
    <w:rsid w:val="00CF521C"/>
    <w:rsid w:val="00CF6F0A"/>
    <w:rsid w:val="00CF7DB2"/>
    <w:rsid w:val="00D015F8"/>
    <w:rsid w:val="00D01BE3"/>
    <w:rsid w:val="00D03FCD"/>
    <w:rsid w:val="00D04911"/>
    <w:rsid w:val="00D0506D"/>
    <w:rsid w:val="00D06159"/>
    <w:rsid w:val="00D065A3"/>
    <w:rsid w:val="00D06BD0"/>
    <w:rsid w:val="00D10163"/>
    <w:rsid w:val="00D13612"/>
    <w:rsid w:val="00D141CD"/>
    <w:rsid w:val="00D14B5A"/>
    <w:rsid w:val="00D1613C"/>
    <w:rsid w:val="00D2169B"/>
    <w:rsid w:val="00D22FD2"/>
    <w:rsid w:val="00D24335"/>
    <w:rsid w:val="00D245C6"/>
    <w:rsid w:val="00D25CCD"/>
    <w:rsid w:val="00D26173"/>
    <w:rsid w:val="00D26CF2"/>
    <w:rsid w:val="00D26D5D"/>
    <w:rsid w:val="00D2783A"/>
    <w:rsid w:val="00D300A8"/>
    <w:rsid w:val="00D3133A"/>
    <w:rsid w:val="00D33D3E"/>
    <w:rsid w:val="00D362A5"/>
    <w:rsid w:val="00D37771"/>
    <w:rsid w:val="00D37E90"/>
    <w:rsid w:val="00D4391D"/>
    <w:rsid w:val="00D442B7"/>
    <w:rsid w:val="00D4528C"/>
    <w:rsid w:val="00D45B90"/>
    <w:rsid w:val="00D46748"/>
    <w:rsid w:val="00D46AE8"/>
    <w:rsid w:val="00D46EAB"/>
    <w:rsid w:val="00D503C0"/>
    <w:rsid w:val="00D50720"/>
    <w:rsid w:val="00D50BE4"/>
    <w:rsid w:val="00D52DEF"/>
    <w:rsid w:val="00D52F2F"/>
    <w:rsid w:val="00D53BF3"/>
    <w:rsid w:val="00D54156"/>
    <w:rsid w:val="00D54A56"/>
    <w:rsid w:val="00D54F64"/>
    <w:rsid w:val="00D55A57"/>
    <w:rsid w:val="00D56D2B"/>
    <w:rsid w:val="00D575F5"/>
    <w:rsid w:val="00D57D49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812FE"/>
    <w:rsid w:val="00D83425"/>
    <w:rsid w:val="00D83DA5"/>
    <w:rsid w:val="00D843D7"/>
    <w:rsid w:val="00D85DF4"/>
    <w:rsid w:val="00D85EBE"/>
    <w:rsid w:val="00D87056"/>
    <w:rsid w:val="00D87708"/>
    <w:rsid w:val="00D9014C"/>
    <w:rsid w:val="00D90955"/>
    <w:rsid w:val="00D91B77"/>
    <w:rsid w:val="00D91EFD"/>
    <w:rsid w:val="00D96D85"/>
    <w:rsid w:val="00D96ECB"/>
    <w:rsid w:val="00D9767B"/>
    <w:rsid w:val="00D97CCF"/>
    <w:rsid w:val="00DA04A1"/>
    <w:rsid w:val="00DA0D43"/>
    <w:rsid w:val="00DA3138"/>
    <w:rsid w:val="00DA3BA4"/>
    <w:rsid w:val="00DA5599"/>
    <w:rsid w:val="00DA55C0"/>
    <w:rsid w:val="00DA58C1"/>
    <w:rsid w:val="00DA6A6D"/>
    <w:rsid w:val="00DA79BA"/>
    <w:rsid w:val="00DB0306"/>
    <w:rsid w:val="00DB0634"/>
    <w:rsid w:val="00DB295C"/>
    <w:rsid w:val="00DB4FD4"/>
    <w:rsid w:val="00DB7517"/>
    <w:rsid w:val="00DB7C75"/>
    <w:rsid w:val="00DC026F"/>
    <w:rsid w:val="00DC260C"/>
    <w:rsid w:val="00DC41E5"/>
    <w:rsid w:val="00DC44E8"/>
    <w:rsid w:val="00DC5957"/>
    <w:rsid w:val="00DC69E3"/>
    <w:rsid w:val="00DC7F2C"/>
    <w:rsid w:val="00DC7FE2"/>
    <w:rsid w:val="00DD37EA"/>
    <w:rsid w:val="00DD38A6"/>
    <w:rsid w:val="00DD3DC7"/>
    <w:rsid w:val="00DD3E03"/>
    <w:rsid w:val="00DD4C7D"/>
    <w:rsid w:val="00DD6271"/>
    <w:rsid w:val="00DD6272"/>
    <w:rsid w:val="00DD62FF"/>
    <w:rsid w:val="00DD722B"/>
    <w:rsid w:val="00DE0DC4"/>
    <w:rsid w:val="00DE2D4A"/>
    <w:rsid w:val="00DE310E"/>
    <w:rsid w:val="00DE3DBA"/>
    <w:rsid w:val="00DE49F0"/>
    <w:rsid w:val="00DE4DCD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47AB"/>
    <w:rsid w:val="00E06107"/>
    <w:rsid w:val="00E106D6"/>
    <w:rsid w:val="00E113F1"/>
    <w:rsid w:val="00E12BDC"/>
    <w:rsid w:val="00E135E9"/>
    <w:rsid w:val="00E13A7E"/>
    <w:rsid w:val="00E143DB"/>
    <w:rsid w:val="00E15F76"/>
    <w:rsid w:val="00E20F17"/>
    <w:rsid w:val="00E220DC"/>
    <w:rsid w:val="00E246AD"/>
    <w:rsid w:val="00E2619C"/>
    <w:rsid w:val="00E3123F"/>
    <w:rsid w:val="00E3212F"/>
    <w:rsid w:val="00E35011"/>
    <w:rsid w:val="00E35C25"/>
    <w:rsid w:val="00E367AF"/>
    <w:rsid w:val="00E42A4C"/>
    <w:rsid w:val="00E42E35"/>
    <w:rsid w:val="00E431ED"/>
    <w:rsid w:val="00E4344F"/>
    <w:rsid w:val="00E44429"/>
    <w:rsid w:val="00E4628A"/>
    <w:rsid w:val="00E462B2"/>
    <w:rsid w:val="00E466CC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3404"/>
    <w:rsid w:val="00E7346C"/>
    <w:rsid w:val="00E7442B"/>
    <w:rsid w:val="00E76804"/>
    <w:rsid w:val="00E77302"/>
    <w:rsid w:val="00E77AF6"/>
    <w:rsid w:val="00E8084F"/>
    <w:rsid w:val="00E80E28"/>
    <w:rsid w:val="00E81125"/>
    <w:rsid w:val="00E81E81"/>
    <w:rsid w:val="00E8293F"/>
    <w:rsid w:val="00E843EA"/>
    <w:rsid w:val="00E84BEC"/>
    <w:rsid w:val="00E8515E"/>
    <w:rsid w:val="00E85176"/>
    <w:rsid w:val="00E86A46"/>
    <w:rsid w:val="00E871A9"/>
    <w:rsid w:val="00E8763B"/>
    <w:rsid w:val="00E915AD"/>
    <w:rsid w:val="00E9296E"/>
    <w:rsid w:val="00E930E7"/>
    <w:rsid w:val="00E94207"/>
    <w:rsid w:val="00E94CEE"/>
    <w:rsid w:val="00E95545"/>
    <w:rsid w:val="00E95EF7"/>
    <w:rsid w:val="00E96DF7"/>
    <w:rsid w:val="00E97B03"/>
    <w:rsid w:val="00EA2F59"/>
    <w:rsid w:val="00EA3DB9"/>
    <w:rsid w:val="00EA4AD1"/>
    <w:rsid w:val="00EA587B"/>
    <w:rsid w:val="00EA5F21"/>
    <w:rsid w:val="00EA7F0B"/>
    <w:rsid w:val="00EB07CC"/>
    <w:rsid w:val="00EB0F6D"/>
    <w:rsid w:val="00EB16F2"/>
    <w:rsid w:val="00EB22D7"/>
    <w:rsid w:val="00EB4158"/>
    <w:rsid w:val="00EC12FC"/>
    <w:rsid w:val="00EC3499"/>
    <w:rsid w:val="00EC3C92"/>
    <w:rsid w:val="00EC3F2F"/>
    <w:rsid w:val="00EC4A35"/>
    <w:rsid w:val="00EC61E5"/>
    <w:rsid w:val="00ED09DB"/>
    <w:rsid w:val="00ED0B28"/>
    <w:rsid w:val="00ED1795"/>
    <w:rsid w:val="00ED501D"/>
    <w:rsid w:val="00ED6BFF"/>
    <w:rsid w:val="00ED7625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A1B"/>
    <w:rsid w:val="00EF0E4C"/>
    <w:rsid w:val="00EF11F1"/>
    <w:rsid w:val="00EF2B2E"/>
    <w:rsid w:val="00EF2CCC"/>
    <w:rsid w:val="00EF341C"/>
    <w:rsid w:val="00EF3EBF"/>
    <w:rsid w:val="00EF4439"/>
    <w:rsid w:val="00EF4B04"/>
    <w:rsid w:val="00EF7D80"/>
    <w:rsid w:val="00F0013A"/>
    <w:rsid w:val="00F00780"/>
    <w:rsid w:val="00F028D0"/>
    <w:rsid w:val="00F02948"/>
    <w:rsid w:val="00F02AF4"/>
    <w:rsid w:val="00F02CD2"/>
    <w:rsid w:val="00F02DDE"/>
    <w:rsid w:val="00F04DB8"/>
    <w:rsid w:val="00F04E11"/>
    <w:rsid w:val="00F051FF"/>
    <w:rsid w:val="00F10157"/>
    <w:rsid w:val="00F10F62"/>
    <w:rsid w:val="00F110A3"/>
    <w:rsid w:val="00F12747"/>
    <w:rsid w:val="00F14D4A"/>
    <w:rsid w:val="00F151DC"/>
    <w:rsid w:val="00F1590C"/>
    <w:rsid w:val="00F167F5"/>
    <w:rsid w:val="00F17801"/>
    <w:rsid w:val="00F21AA5"/>
    <w:rsid w:val="00F21C34"/>
    <w:rsid w:val="00F22C36"/>
    <w:rsid w:val="00F23606"/>
    <w:rsid w:val="00F2482E"/>
    <w:rsid w:val="00F2505C"/>
    <w:rsid w:val="00F252BB"/>
    <w:rsid w:val="00F25F48"/>
    <w:rsid w:val="00F27D91"/>
    <w:rsid w:val="00F30051"/>
    <w:rsid w:val="00F300E3"/>
    <w:rsid w:val="00F31DC3"/>
    <w:rsid w:val="00F3491D"/>
    <w:rsid w:val="00F369CD"/>
    <w:rsid w:val="00F408C4"/>
    <w:rsid w:val="00F4177A"/>
    <w:rsid w:val="00F42776"/>
    <w:rsid w:val="00F42E3E"/>
    <w:rsid w:val="00F43296"/>
    <w:rsid w:val="00F459F0"/>
    <w:rsid w:val="00F462D5"/>
    <w:rsid w:val="00F46E6A"/>
    <w:rsid w:val="00F474FB"/>
    <w:rsid w:val="00F47D50"/>
    <w:rsid w:val="00F5068E"/>
    <w:rsid w:val="00F51D77"/>
    <w:rsid w:val="00F527F1"/>
    <w:rsid w:val="00F53725"/>
    <w:rsid w:val="00F53A63"/>
    <w:rsid w:val="00F55B6D"/>
    <w:rsid w:val="00F55F7C"/>
    <w:rsid w:val="00F564EF"/>
    <w:rsid w:val="00F567B3"/>
    <w:rsid w:val="00F57897"/>
    <w:rsid w:val="00F57BE1"/>
    <w:rsid w:val="00F60537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65BAC"/>
    <w:rsid w:val="00F73439"/>
    <w:rsid w:val="00F73B32"/>
    <w:rsid w:val="00F73BB0"/>
    <w:rsid w:val="00F73DDE"/>
    <w:rsid w:val="00F73EE6"/>
    <w:rsid w:val="00F74797"/>
    <w:rsid w:val="00F83353"/>
    <w:rsid w:val="00F833FD"/>
    <w:rsid w:val="00F84A5E"/>
    <w:rsid w:val="00F85020"/>
    <w:rsid w:val="00F85538"/>
    <w:rsid w:val="00F90A38"/>
    <w:rsid w:val="00F926F1"/>
    <w:rsid w:val="00F94216"/>
    <w:rsid w:val="00F9476E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4BC"/>
    <w:rsid w:val="00FA4789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C5FA1"/>
    <w:rsid w:val="00FC6413"/>
    <w:rsid w:val="00FD05ED"/>
    <w:rsid w:val="00FD0866"/>
    <w:rsid w:val="00FD099F"/>
    <w:rsid w:val="00FD1FFD"/>
    <w:rsid w:val="00FD2DDE"/>
    <w:rsid w:val="00FD308A"/>
    <w:rsid w:val="00FD4ACA"/>
    <w:rsid w:val="00FD4B02"/>
    <w:rsid w:val="00FD51AD"/>
    <w:rsid w:val="00FD5A04"/>
    <w:rsid w:val="00FD673A"/>
    <w:rsid w:val="00FD77E4"/>
    <w:rsid w:val="00FE0125"/>
    <w:rsid w:val="00FE1A98"/>
    <w:rsid w:val="00FE2811"/>
    <w:rsid w:val="00FE2825"/>
    <w:rsid w:val="00FE56EA"/>
    <w:rsid w:val="00FE5BF5"/>
    <w:rsid w:val="00FF09BF"/>
    <w:rsid w:val="00FF3AA6"/>
    <w:rsid w:val="00FF4428"/>
    <w:rsid w:val="00FF54A3"/>
    <w:rsid w:val="00FF655E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8497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envelope return" w:uiPriority="0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3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A9735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velopeReturn">
    <w:name w:val="envelope return"/>
    <w:basedOn w:val="Normal"/>
    <w:rsid w:val="00F12747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customStyle="1" w:styleId="xmsonormal">
    <w:name w:val="x_msonormal"/>
    <w:basedOn w:val="Normal"/>
    <w:rsid w:val="003B324C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DB9DAB-66CC-4A1E-8C34-517B83050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0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2</cp:revision>
  <cp:lastPrinted>2020-12-04T14:03:00Z</cp:lastPrinted>
  <dcterms:created xsi:type="dcterms:W3CDTF">2021-01-26T18:48:00Z</dcterms:created>
  <dcterms:modified xsi:type="dcterms:W3CDTF">2021-01-26T18:48:00Z</dcterms:modified>
</cp:coreProperties>
</file>